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F7F34" w14:textId="5527A1DF" w:rsidR="000C758C" w:rsidRDefault="001C6ACF" w:rsidP="001C6ACF">
      <w:pPr>
        <w:pStyle w:val="ChapterTitle"/>
      </w:pPr>
      <w:r w:rsidRPr="001C6ACF">
        <w:t xml:space="preserve">Implementing Common Components of Video </w:t>
      </w:r>
      <w:commentRangeStart w:id="0"/>
      <w:r w:rsidRPr="001C6ACF">
        <w:t>Games</w:t>
      </w:r>
      <w:commentRangeEnd w:id="0"/>
      <w:r w:rsidR="00292E87">
        <w:rPr>
          <w:rStyle w:val="CommentReference"/>
          <w:rFonts w:asciiTheme="minorHAnsi" w:eastAsia="SimSun" w:hAnsiTheme="minorHAnsi" w:cstheme="minorBidi"/>
          <w:b w:val="0"/>
        </w:rPr>
        <w:commentReference w:id="0"/>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proofErr w:type="spellStart"/>
      <w:r w:rsidR="00FD163F" w:rsidRPr="001C6ACF">
        <w:rPr>
          <w:rStyle w:val="CodeInline"/>
        </w:rPr>
        <w:t>Renderable</w:t>
      </w:r>
      <w:proofErr w:type="spellEnd"/>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proofErr w:type="spellStart"/>
      <w:r w:rsidRPr="001C6ACF">
        <w:rPr>
          <w:rStyle w:val="CodeInline"/>
        </w:rPr>
        <w:t>Renderable</w:t>
      </w:r>
      <w:proofErr w:type="spellEnd"/>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40C8F4D9" w14:textId="5DAAF072" w:rsidR="001C6ACF" w:rsidRDefault="001C6ACF" w:rsidP="001C6ACF">
      <w:pPr>
        <w:pStyle w:val="BodyTextCont"/>
      </w:pP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As discussed, a</w:t>
      </w:r>
      <w:del w:id="1" w:author="Jeb Pavleas" w:date="2021-08-29T00:40:00Z">
        <w:r w:rsidRPr="00870193" w:rsidDel="00051FFF">
          <w:delText>n</w:delText>
        </w:r>
      </w:del>
      <w:r w:rsidRPr="00870193">
        <w:t xml:space="preserve">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6CC1D00E"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del w:id="2" w:author="Jeb Pavleas" w:date="2021-08-29T00:42:00Z">
        <w:r w:rsidDel="00051FFF">
          <w:delText xml:space="preserve">is </w:delText>
        </w:r>
      </w:del>
      <w:ins w:id="3" w:author="Jeb Pavleas" w:date="2021-08-29T00:42:00Z">
        <w:r w:rsidR="00051FFF">
          <w:t>has</w:t>
        </w:r>
        <w:r w:rsidR="00051FFF">
          <w:t xml:space="preserve"> </w:t>
        </w:r>
      </w:ins>
      <w:r>
        <w:t xml:space="preserve">caught up. This means that the </w:t>
      </w:r>
      <w:proofErr w:type="gramStart"/>
      <w:r w:rsidRPr="00870193">
        <w:rPr>
          <w:rStyle w:val="CodeInline"/>
        </w:rPr>
        <w:t>draw(</w:t>
      </w:r>
      <w:proofErr w:type="gramEnd"/>
      <w:r w:rsidRPr="00870193">
        <w:rPr>
          <w:rStyle w:val="CodeInline"/>
        </w:rPr>
        <w:t>)</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hile loop that encompasses the </w:t>
      </w:r>
      <w:proofErr w:type="gramStart"/>
      <w:r w:rsidRPr="00870193">
        <w:rPr>
          <w:rStyle w:val="CodeInline"/>
        </w:rPr>
        <w:t>update(</w:t>
      </w:r>
      <w:proofErr w:type="gramEnd"/>
      <w:r w:rsidRPr="00870193">
        <w:rPr>
          <w:rStyle w:val="CodeInline"/>
        </w:rPr>
        <w:t>)</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048E5D3C"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proofErr w:type="spellStart"/>
      <w:r w:rsidR="0024759B" w:rsidRPr="0010691D">
        <w:rPr>
          <w:rStyle w:val="CodeInline"/>
        </w:rPr>
        <w:t>Renderable</w:t>
      </w:r>
      <w:proofErr w:type="spellEnd"/>
      <w:del w:id="4" w:author="Jeb Pavleas" w:date="2021-08-29T00:43:00Z">
        <w:r w:rsidR="0024759B" w:rsidDel="00051FFF">
          <w:delText>s</w:delText>
        </w:r>
      </w:del>
      <w:ins w:id="5" w:author="Jeb Pavleas" w:date="2021-08-29T00:43:00Z">
        <w:r w:rsidR="00051FFF">
          <w:t xml:space="preserve"> objects</w:t>
        </w:r>
      </w:ins>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336252EF" w:rsidR="007B7B4C" w:rsidRDefault="00A6316D" w:rsidP="00B9323D">
      <w:pPr>
        <w:pStyle w:val="NumList"/>
      </w:pPr>
      <w:r w:rsidRPr="00A6316D">
        <w:t>Add the following instance variables to keep track of frame rate, processing time</w:t>
      </w:r>
      <w:r>
        <w:t xml:space="preserve"> or milliseconds per frame</w:t>
      </w:r>
      <w:r w:rsidRPr="00A6316D">
        <w:t xml:space="preserve">, </w:t>
      </w:r>
      <w:r>
        <w:t xml:space="preserve">the </w:t>
      </w:r>
      <w:r w:rsidR="00462CCE">
        <w:t>game</w:t>
      </w:r>
      <w:r w:rsidR="001721CF">
        <w:t xml:space="preserve"> </w:t>
      </w:r>
      <w:r w:rsidR="00462CCE">
        <w:t>loop’s current run state, and a reference to the current scene as follows</w:t>
      </w:r>
      <w:r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49621A53"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 xml:space="preserve">The time available for each update is simply 1/60 </w:t>
      </w:r>
      <w:ins w:id="6" w:author="Jeb Pavleas" w:date="2021-08-29T00:45:00Z">
        <w:r w:rsidR="00051FFF">
          <w:t xml:space="preserve">of </w:t>
        </w:r>
      </w:ins>
      <w:ins w:id="7" w:author="Jeb Pavleas" w:date="2021-08-29T00:46:00Z">
        <w:r w:rsidR="00051FFF">
          <w:t xml:space="preserve">a </w:t>
        </w:r>
      </w:ins>
      <w:r w:rsidR="009E51CF">
        <w:t>second</w:t>
      </w:r>
      <w:del w:id="8" w:author="Jeb Pavleas" w:date="2021-08-29T00:46:00Z">
        <w:r w:rsidR="009E51CF" w:rsidDel="00051FFF">
          <w:delText>s</w:delText>
        </w:r>
      </w:del>
      <w:r w:rsidR="009E51CF">
        <w:t xml:space="preserve">.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77777777" w:rsidR="008E7FCF" w:rsidRPr="008E7FCF" w:rsidRDefault="008E7FCF" w:rsidP="008E7FCF">
      <w:pPr>
        <w:pStyle w:val="Code"/>
      </w:pPr>
      <w:r w:rsidRPr="008E7FCF">
        <w:t xml:space="preserve">        // Step A: set up for next call to LoopOnce and update input!</w:t>
      </w:r>
    </w:p>
    <w:p w14:paraId="182DF8BC" w14:textId="77777777" w:rsidR="008E7FCF" w:rsidRPr="008E7FCF" w:rsidRDefault="008E7FCF" w:rsidP="008E7FCF">
      <w:pPr>
        <w:pStyle w:val="Code"/>
      </w:pPr>
      <w:r w:rsidRPr="008E7FCF">
        <w:t xml:space="preserve">        mFrameID = </w:t>
      </w:r>
      <w:bookmarkStart w:id="9" w:name="_Hlk68928975"/>
      <w:r w:rsidRPr="008E7FCF">
        <w:t>requestAnimationFrame</w:t>
      </w:r>
      <w:bookmarkEnd w:id="9"/>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1BCD29B9" w:rsidR="0082587C" w:rsidRDefault="0082587C" w:rsidP="0082587C">
      <w:pPr>
        <w:pStyle w:val="NoteTipCaution"/>
      </w:pPr>
      <w:r w:rsidRPr="00CD350D">
        <w:rPr>
          <w:rStyle w:val="Strong"/>
        </w:rPr>
        <w:t>Note</w:t>
      </w:r>
      <w:r w:rsidRPr="00CD350D">
        <w:tab/>
        <w:t xml:space="preserve">The </w:t>
      </w:r>
      <w:proofErr w:type="spellStart"/>
      <w:proofErr w:type="gramStart"/>
      <w:r>
        <w:rPr>
          <w:rStyle w:val="CodeInline"/>
        </w:rPr>
        <w:t>performance.now</w:t>
      </w:r>
      <w:proofErr w:type="spellEnd"/>
      <w:r>
        <w:rPr>
          <w:rStyle w:val="CodeInline"/>
        </w:rPr>
        <w:t>(</w:t>
      </w:r>
      <w:proofErr w:type="gramEnd"/>
      <w:r>
        <w:rPr>
          <w:rStyle w:val="CodeInline"/>
        </w:rPr>
        <w:t>)</w:t>
      </w:r>
      <w:r>
        <w:t xml:space="preserve"> </w:t>
      </w:r>
      <w:r w:rsidRPr="00CD350D">
        <w:t>f</w:t>
      </w:r>
      <w:r>
        <w:t xml:space="preserve">unction 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proofErr w:type="gramStart"/>
      <w:r w:rsidRPr="004B444D">
        <w:rPr>
          <w:rStyle w:val="CodeInline"/>
        </w:rPr>
        <w:t>loopOnce</w:t>
      </w:r>
      <w:proofErr w:type="spellEnd"/>
      <w:r w:rsidRPr="004B444D">
        <w:rPr>
          <w:rStyle w:val="CodeInline"/>
        </w:rPr>
        <w:t>(</w:t>
      </w:r>
      <w:proofErr w:type="gram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proofErr w:type="gramStart"/>
      <w:r w:rsidR="000830F4" w:rsidRPr="004B444D">
        <w:rPr>
          <w:rStyle w:val="CodeInline"/>
        </w:rPr>
        <w:t>requestAnimationFrame</w:t>
      </w:r>
      <w:proofErr w:type="spellEnd"/>
      <w:r w:rsidR="000830F4" w:rsidRPr="004B444D">
        <w:rPr>
          <w:rStyle w:val="CodeInline"/>
        </w:rPr>
        <w:t>(</w:t>
      </w:r>
      <w:proofErr w:type="gram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proofErr w:type="gramStart"/>
      <w:r w:rsidRPr="004B444D">
        <w:rPr>
          <w:rStyle w:val="CodeInline"/>
        </w:rPr>
        <w:t>loopOnce</w:t>
      </w:r>
      <w:proofErr w:type="spellEnd"/>
      <w:r w:rsidRPr="004B444D">
        <w:rPr>
          <w:rStyle w:val="CodeInline"/>
        </w:rPr>
        <w:t>(</w:t>
      </w:r>
      <w:proofErr w:type="gram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proofErr w:type="gramStart"/>
      <w:r w:rsidRPr="004B444D">
        <w:rPr>
          <w:rStyle w:val="CodeInline"/>
        </w:rPr>
        <w:t>requestAnimationFrame</w:t>
      </w:r>
      <w:proofErr w:type="spellEnd"/>
      <w:r w:rsidRPr="004B444D">
        <w:rPr>
          <w:rStyle w:val="CodeInline"/>
        </w:rPr>
        <w:t>(</w:t>
      </w:r>
      <w:proofErr w:type="gram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proofErr w:type="spellStart"/>
      <w:r w:rsidRPr="00215545">
        <w:rPr>
          <w:rStyle w:val="CodeInline"/>
        </w:rPr>
        <w:t>mLoopRunning</w:t>
      </w:r>
      <w:proofErr w:type="spellEnd"/>
      <w:r w:rsidRPr="00CD350D">
        <w:t xml:space="preserve"> condition of the while loop in step </w:t>
      </w:r>
      <w:r w:rsidR="00215545">
        <w:t>D</w:t>
      </w:r>
      <w:r w:rsidRPr="00CD350D">
        <w:t xml:space="preserve"> is a redundant check for now. This condition will become important in later sections when </w:t>
      </w:r>
      <w:proofErr w:type="gramStart"/>
      <w:r w:rsidRPr="00215545">
        <w:rPr>
          <w:rStyle w:val="CodeInline"/>
        </w:rPr>
        <w:t>update(</w:t>
      </w:r>
      <w:proofErr w:type="gramEnd"/>
      <w:r w:rsidRPr="00215545">
        <w:rPr>
          <w:rStyle w:val="CodeInline"/>
        </w:rPr>
        <w:t>)</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10"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11" w:name="_Hlk68497547"/>
      <w:r w:rsidR="00111EFA" w:rsidRPr="00111EFA">
        <w:t xml:space="preserve"> </w:t>
      </w:r>
      <w:r w:rsidR="00111EFA" w:rsidRPr="00215545">
        <w:t xml:space="preserve">This function </w:t>
      </w:r>
      <w:bookmarkEnd w:id="11"/>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proofErr w:type="gramStart"/>
      <w:r w:rsidR="00111EFA" w:rsidRPr="00111EFA">
        <w:rPr>
          <w:rStyle w:val="CodeInline"/>
        </w:rPr>
        <w:t>requestAnimationFrame</w:t>
      </w:r>
      <w:proofErr w:type="spellEnd"/>
      <w:r w:rsidR="00111EFA" w:rsidRPr="00111EFA">
        <w:rPr>
          <w:rStyle w:val="CodeInline"/>
        </w:rPr>
        <w:t>(</w:t>
      </w:r>
      <w:proofErr w:type="gram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10"/>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578EBD9A"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proofErr w:type="gramStart"/>
      <w:r w:rsidRPr="005E19DF">
        <w:rPr>
          <w:rStyle w:val="CodeInline"/>
        </w:rPr>
        <w:t>draw(</w:t>
      </w:r>
      <w:proofErr w:type="gramEnd"/>
      <w:r w:rsidRPr="005E19DF">
        <w:rPr>
          <w:rStyle w:val="CodeInline"/>
        </w:rPr>
        <w:t>)</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proofErr w:type="spellStart"/>
      <w:proofErr w:type="gramStart"/>
      <w:r w:rsidR="0098354D" w:rsidRPr="0010691D">
        <w:rPr>
          <w:rStyle w:val="CodeInline"/>
        </w:rPr>
        <w:t>init</w:t>
      </w:r>
      <w:proofErr w:type="spellEnd"/>
      <w:r w:rsidR="0098354D" w:rsidRPr="0010691D">
        <w:rPr>
          <w:rStyle w:val="CodeInline"/>
        </w:rPr>
        <w:t>(</w:t>
      </w:r>
      <w:proofErr w:type="gramEnd"/>
      <w:r w:rsidR="0098354D" w:rsidRPr="0010691D">
        <w:rPr>
          <w:rStyle w:val="CodeInline"/>
        </w:rPr>
        <w:t>)</w:t>
      </w:r>
      <w:r w:rsidR="0098354D">
        <w:t xml:space="preserve"> </w:t>
      </w:r>
      <w:r w:rsidR="00112349">
        <w:t xml:space="preserve">function </w:t>
      </w:r>
      <w:r w:rsidR="0098354D">
        <w:t xml:space="preserve">from the </w:t>
      </w:r>
      <w:proofErr w:type="spellStart"/>
      <w:r w:rsidR="0098354D" w:rsidRPr="0010691D">
        <w:rPr>
          <w:rStyle w:val="CodeInline"/>
        </w:rPr>
        <w:t>loop.start</w:t>
      </w:r>
      <w:proofErr w:type="spellEnd"/>
      <w:r w:rsidR="0098354D" w:rsidRPr="0010691D">
        <w:rPr>
          <w:rStyle w:val="CodeInline"/>
        </w:rPr>
        <w:t>()</w:t>
      </w:r>
      <w:r w:rsidR="0098354D">
        <w:t xml:space="preserve"> function, while </w:t>
      </w:r>
      <w:r w:rsidR="0098354D" w:rsidRPr="0010691D">
        <w:rPr>
          <w:rStyle w:val="CodeInline"/>
        </w:rPr>
        <w:t>draw()</w:t>
      </w:r>
      <w:r w:rsidR="0098354D">
        <w:t xml:space="preserve"> and </w:t>
      </w:r>
      <w:r w:rsidR="0098354D" w:rsidRPr="0010691D">
        <w:rPr>
          <w:rStyle w:val="CodeInline"/>
        </w:rPr>
        <w:t>update()</w:t>
      </w:r>
      <w:r w:rsidR="0098354D">
        <w:t xml:space="preserve"> from the </w:t>
      </w:r>
      <w:proofErr w:type="spellStart"/>
      <w:r w:rsidR="0098354D" w:rsidRPr="0010691D">
        <w:rPr>
          <w:rStyle w:val="CodeInline"/>
        </w:rPr>
        <w:t>loop.loopOnce</w:t>
      </w:r>
      <w:proofErr w:type="spellEnd"/>
      <w:r w:rsidR="0098354D" w:rsidRPr="0010691D">
        <w:rPr>
          <w:rStyle w:val="CodeInline"/>
        </w:rPr>
        <w:t>()</w:t>
      </w:r>
      <w:r w:rsidR="0098354D">
        <w:t xml:space="preserve"> function.</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proofErr w:type="spellStart"/>
      <w:r w:rsidR="00F51BE9" w:rsidRPr="0010691D">
        <w:rPr>
          <w:rStyle w:val="CodeInline"/>
        </w:rPr>
        <w:t>Renderable</w:t>
      </w:r>
      <w:proofErr w:type="spellEnd"/>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t xml:space="preserve">        this.mRedSq = new engine.Renderable();</w:t>
      </w:r>
    </w:p>
    <w:p w14:paraId="6BA66A7A" w14:textId="77777777" w:rsidR="005E19DF" w:rsidRDefault="005E19DF" w:rsidP="005E19DF">
      <w:pPr>
        <w:pStyle w:val="Code"/>
      </w:pPr>
      <w:r>
        <w:lastRenderedPageBreak/>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proofErr w:type="gramStart"/>
      <w:r w:rsidRPr="00777EB1">
        <w:rPr>
          <w:rStyle w:val="CodeInline"/>
        </w:rPr>
        <w:t>update(</w:t>
      </w:r>
      <w:proofErr w:type="gramEnd"/>
      <w:r w:rsidRPr="00777EB1">
        <w:rPr>
          <w:rStyle w:val="CodeInline"/>
        </w:rPr>
        <w:t>)</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lastRenderedPageBreak/>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proofErr w:type="gramStart"/>
      <w:r w:rsidRPr="00560D34">
        <w:rPr>
          <w:rStyle w:val="CodeInline"/>
        </w:rPr>
        <w:t>update(</w:t>
      </w:r>
      <w:proofErr w:type="gramEnd"/>
      <w:r w:rsidRPr="00560D34">
        <w:rPr>
          <w:rStyle w:val="CodeInline"/>
        </w:rPr>
        <w:t>)</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47C5249D" w:rsidR="00777EB1" w:rsidRDefault="00777EB1" w:rsidP="00777EB1">
      <w:pPr>
        <w:pStyle w:val="NumSubList"/>
      </w:pPr>
      <w:r>
        <w:t>A white square rotating while moving toward the right and reappearing when it reaches the right 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proofErr w:type="gramStart"/>
      <w:r w:rsidR="00560D34" w:rsidRPr="00560D34">
        <w:rPr>
          <w:rStyle w:val="CodeInline"/>
        </w:rPr>
        <w:t>window.onload</w:t>
      </w:r>
      <w:proofErr w:type="spellEnd"/>
      <w:proofErr w:type="gram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4BFBAD36"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proofErr w:type="gramStart"/>
      <w:r w:rsidRPr="00560D34">
        <w:rPr>
          <w:rStyle w:val="CodeInline"/>
        </w:rPr>
        <w:t>incXPosBy</w:t>
      </w:r>
      <w:proofErr w:type="spellEnd"/>
      <w:r w:rsidRPr="00560D34">
        <w:rPr>
          <w:rStyle w:val="CodeInline"/>
        </w:rPr>
        <w:t>(</w:t>
      </w:r>
      <w:proofErr w:type="gram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proofErr w:type="gramStart"/>
      <w:r w:rsidRPr="00560D34">
        <w:rPr>
          <w:rStyle w:val="CodeInline"/>
        </w:rPr>
        <w:t>incXPosBy</w:t>
      </w:r>
      <w:proofErr w:type="spellEnd"/>
      <w:r w:rsidRPr="00560D34">
        <w:rPr>
          <w:rStyle w:val="CodeInline"/>
        </w:rPr>
        <w:t>(</w:t>
      </w:r>
      <w:proofErr w:type="gramEnd"/>
      <w:r w:rsidRPr="00560D34">
        <w:rPr>
          <w:rStyle w:val="CodeInline"/>
        </w:rPr>
        <w:t>0.05)</w:t>
      </w:r>
      <w:r w:rsidRPr="00021D86">
        <w:t xml:space="preserve">, is the rightward speed of 0.05 units per 1/60th of a second, or 3 units per second. In this project, the width of the world is 20 units </w:t>
      </w:r>
      <w:ins w:id="12" w:author="Jeb Pavleas" w:date="2021-08-29T00:54:00Z">
        <w:r w:rsidR="00A93667">
          <w:t xml:space="preserve">and </w:t>
        </w:r>
      </w:ins>
      <w:r w:rsidRPr="00021D86">
        <w:t>with the white square traveling at 3 units per second</w:t>
      </w:r>
      <w:ins w:id="13" w:author="Jeb Pavleas" w:date="2021-08-29T00:54:00Z">
        <w:r w:rsidR="00A93667">
          <w:t>,</w:t>
        </w:r>
      </w:ins>
      <w:del w:id="14" w:author="Jeb Pavleas" w:date="2021-08-29T00:54:00Z">
        <w:r w:rsidRPr="00021D86" w:rsidDel="00A93667">
          <w:delText>.</w:delText>
        </w:r>
      </w:del>
      <w:r w:rsidRPr="00021D86">
        <w:t xml:space="preserve"> </w:t>
      </w:r>
      <w:ins w:id="15" w:author="Jeb Pavleas" w:date="2021-08-29T00:54:00Z">
        <w:r w:rsidR="00A93667">
          <w:t>y</w:t>
        </w:r>
      </w:ins>
      <w:del w:id="16" w:author="Jeb Pavleas" w:date="2021-08-29T00:54:00Z">
        <w:r w:rsidRPr="00021D86" w:rsidDel="00A93667">
          <w:delText>Y</w:delText>
        </w:r>
      </w:del>
      <w:r w:rsidRPr="00021D86">
        <w:t>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proofErr w:type="gramStart"/>
      <w:r w:rsidR="00D66A00">
        <w:rPr>
          <w:rStyle w:val="CodeInline"/>
        </w:rPr>
        <w:t>requestAnimationFrame</w:t>
      </w:r>
      <w:proofErr w:type="spellEnd"/>
      <w:r w:rsidR="00D66A00" w:rsidRPr="00560D34">
        <w:rPr>
          <w:rStyle w:val="CodeInline"/>
        </w:rPr>
        <w:t>(</w:t>
      </w:r>
      <w:proofErr w:type="gram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proofErr w:type="gramStart"/>
      <w:r w:rsidRPr="0010691D">
        <w:rPr>
          <w:rStyle w:val="CodeInline"/>
        </w:rPr>
        <w:t>draw(</w:t>
      </w:r>
      <w:proofErr w:type="gramEnd"/>
      <w:r w:rsidRPr="0010691D">
        <w:rPr>
          <w:rStyle w:val="CodeInline"/>
        </w:rPr>
        <w:t>)</w:t>
      </w:r>
      <w:r w:rsidRPr="00021D86">
        <w:t xml:space="preserve"> function will be </w:t>
      </w:r>
      <w:r w:rsidRPr="00021D86">
        <w:lastRenderedPageBreak/>
        <w:t xml:space="preserve">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proofErr w:type="gramStart"/>
      <w:r w:rsidRPr="00560D34">
        <w:rPr>
          <w:rStyle w:val="CodeInline"/>
        </w:rPr>
        <w:t>draw(</w:t>
      </w:r>
      <w:proofErr w:type="gramEnd"/>
      <w:r w:rsidRPr="00560D34">
        <w:rPr>
          <w:rStyle w:val="CodeInline"/>
        </w:rPr>
        <w:t>)</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proofErr w:type="gramStart"/>
      <w:r w:rsidRPr="00560D34">
        <w:rPr>
          <w:rStyle w:val="CodeInline"/>
        </w:rPr>
        <w:t>draw(</w:t>
      </w:r>
      <w:proofErr w:type="gramEnd"/>
      <w:r w:rsidRPr="00560D34">
        <w:rPr>
          <w:rStyle w:val="CodeInline"/>
        </w:rPr>
        <w:t>)</w:t>
      </w:r>
      <w:r w:rsidRPr="00021D86">
        <w:t xml:space="preserve"> function.</w:t>
      </w:r>
    </w:p>
    <w:p w14:paraId="41B32A6C" w14:textId="580E2440" w:rsidR="00021D86" w:rsidRDefault="00021D86" w:rsidP="00021D86">
      <w:pPr>
        <w:pStyle w:val="Heading1"/>
      </w:pPr>
      <w:r w:rsidRPr="00021D86">
        <w:t>Keyboard Input</w:t>
      </w:r>
    </w:p>
    <w:p w14:paraId="31919653" w14:textId="1807EB57" w:rsidR="00021D86" w:rsidRDefault="00AA4F58" w:rsidP="00AA4F58">
      <w:pPr>
        <w:pStyle w:val="BodyTextFirst"/>
      </w:pPr>
      <w:r w:rsidRPr="00AA4F58">
        <w:t xml:space="preserve">It is obvious that proper support to receive player input is important to interactive video games. For a PC,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to support at this point in the engine’s development.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30E55C93" w:rsidR="002B58A1" w:rsidRDefault="002B58A1" w:rsidP="003C47A8">
      <w:pPr>
        <w:pStyle w:val="NumList"/>
        <w:numPr>
          <w:ilvl w:val="0"/>
          <w:numId w:val="14"/>
        </w:numPr>
      </w:pPr>
      <w:r w:rsidRPr="002B58A1">
        <w:t xml:space="preserve">Define </w:t>
      </w:r>
      <w:r w:rsidR="00B829BC">
        <w:t xml:space="preserve">a </w:t>
      </w:r>
      <w:r w:rsidR="00B829BC" w:rsidRPr="0010691D">
        <w:rPr>
          <w:rStyle w:val="Emphasis"/>
        </w:rPr>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lastRenderedPageBreak/>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6D4EF4D0"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proofErr w:type="spellStart"/>
      <w:r w:rsidR="002B58A1" w:rsidRPr="002B58A1">
        <w:t>boolean</w:t>
      </w:r>
      <w:proofErr w:type="spellEnd"/>
      <w:r w:rsidR="002B58A1" w:rsidRPr="002B58A1">
        <w:t xml:space="preserve">. The </w:t>
      </w:r>
      <w:proofErr w:type="spellStart"/>
      <w:r w:rsidR="002B58A1" w:rsidRPr="002B58A1">
        <w:rPr>
          <w:rStyle w:val="CodeInline"/>
        </w:rPr>
        <w:t>mKeyPreviousState</w:t>
      </w:r>
      <w:proofErr w:type="spellEnd"/>
      <w:r w:rsidR="002B58A1" w:rsidRPr="002B58A1">
        <w:t xml:space="preserve"> records the key states of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pressed to being released</w:t>
      </w:r>
      <w:r w:rsidR="00D41A64">
        <w:t xml:space="preserve"> in two consecutive update</w:t>
      </w:r>
      <w:r w:rsidR="0019230F">
        <w:t xml:space="preserve"> cycles</w:t>
      </w:r>
      <w:r w:rsidR="002B58A1" w:rsidRPr="002B58A1">
        <w:t xml:space="preserve">. </w:t>
      </w:r>
    </w:p>
    <w:p w14:paraId="3A487A27" w14:textId="37808BE6" w:rsidR="002B58A1" w:rsidRDefault="002B58A1" w:rsidP="007826B9">
      <w:pPr>
        <w:pStyle w:val="BodyTextCont"/>
      </w:pPr>
      <w:r w:rsidRPr="002B58A1">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she releases it, 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is 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 when the player releases the key.</w:t>
      </w:r>
    </w:p>
    <w:p w14:paraId="5983B62B" w14:textId="7D0C4F45" w:rsidR="002B58A1" w:rsidRPr="002B58A1" w:rsidRDefault="002B58A1" w:rsidP="002B58A1">
      <w:pPr>
        <w:pStyle w:val="NumList"/>
      </w:pPr>
      <w:r w:rsidRPr="002B58A1">
        <w:t>Add functions to capture the actual keyboard state changes.</w:t>
      </w:r>
    </w:p>
    <w:p w14:paraId="04DAF1AB" w14:textId="77777777" w:rsidR="00062E30" w:rsidRPr="00062E30" w:rsidRDefault="00062E30" w:rsidP="00062E30">
      <w:pPr>
        <w:pStyle w:val="Code"/>
      </w:pPr>
      <w:r w:rsidRPr="00062E30">
        <w:lastRenderedPageBreak/>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0912C9D9" w:rsidR="00062E30" w:rsidRDefault="002B58A1" w:rsidP="002B58A1">
      <w:pPr>
        <w:pStyle w:val="BodyTextFirst"/>
      </w:pPr>
      <w:r w:rsidRPr="002B58A1">
        <w:t>When the</w:t>
      </w:r>
      <w:r w:rsidR="00B95C97">
        <w:t xml:space="preserve">se </w:t>
      </w:r>
      <w:r w:rsidRPr="002B58A1">
        <w:t xml:space="preserve">functions are called, they use their corresponding key code to record </w:t>
      </w:r>
      <w:r w:rsidR="00B95C97">
        <w:t xml:space="preserve">the corresponding </w:t>
      </w:r>
      <w:r w:rsidRPr="002B58A1">
        <w:t>keyboard state changes.</w:t>
      </w:r>
    </w:p>
    <w:p w14:paraId="3944B58A" w14:textId="380397DA"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proofErr w:type="gramStart"/>
      <w:r w:rsidR="00267D15" w:rsidRPr="00267D15">
        <w:rPr>
          <w:rStyle w:val="CodeInline"/>
        </w:rPr>
        <w:t>window.addEventListener</w:t>
      </w:r>
      <w:proofErr w:type="spellEnd"/>
      <w:proofErr w:type="gram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 xml:space="preserve">when th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proofErr w:type="gramStart"/>
      <w:r w:rsidRPr="007826B9">
        <w:rPr>
          <w:rStyle w:val="CodeInline"/>
        </w:rPr>
        <w:t>update(</w:t>
      </w:r>
      <w:proofErr w:type="gramEnd"/>
      <w:r w:rsidRPr="007826B9">
        <w:rPr>
          <w:rStyle w:val="CodeInline"/>
        </w:rPr>
        <w:t>)</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proofErr w:type="gramStart"/>
      <w:r w:rsidR="007826B9" w:rsidRPr="007826B9">
        <w:rPr>
          <w:rStyle w:val="CodeInline"/>
        </w:rPr>
        <w:t>update(</w:t>
      </w:r>
      <w:proofErr w:type="gramEnd"/>
      <w:r w:rsidR="007826B9" w:rsidRPr="007826B9">
        <w:rPr>
          <w:rStyle w:val="CodeInline"/>
        </w:rPr>
        <w:t>)</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lastRenderedPageBreak/>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046E970E"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arrays that represent the keyboard state, in other words, </w:t>
      </w:r>
      <w:proofErr w:type="spellStart"/>
      <w:r w:rsidRPr="00B85A86">
        <w:rPr>
          <w:rStyle w:val="CodeInline"/>
        </w:rPr>
        <w:t>mIsKeyPressed</w:t>
      </w:r>
      <w:proofErr w:type="spellEnd"/>
      <w:r w:rsidRPr="00B85A86">
        <w:t xml:space="preserve">, </w:t>
      </w:r>
      <w:proofErr w:type="spellStart"/>
      <w:r w:rsidRPr="00B85A86">
        <w:rPr>
          <w:rStyle w:val="CodeInline"/>
        </w:rPr>
        <w:t>mIsKeyClicked</w:t>
      </w:r>
      <w:proofErr w:type="spellEnd"/>
      <w:r w:rsidRPr="00B85A86">
        <w:t xml:space="preserve">, and </w:t>
      </w:r>
      <w:proofErr w:type="spellStart"/>
      <w:r w:rsidRPr="00B85A86">
        <w:rPr>
          <w:rStyle w:val="CodeInline"/>
        </w:rPr>
        <w:t>mKeyPreviousState</w:t>
      </w:r>
      <w:proofErr w:type="spellEnd"/>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proofErr w:type="gramStart"/>
      <w:r w:rsidR="00FF6D7D" w:rsidRPr="00FF6D7D">
        <w:rPr>
          <w:rStyle w:val="CodeInline"/>
        </w:rPr>
        <w:t>init</w:t>
      </w:r>
      <w:proofErr w:type="spellEnd"/>
      <w:r w:rsidR="00FF6D7D" w:rsidRPr="00FF6D7D">
        <w:rPr>
          <w:rStyle w:val="CodeInline"/>
        </w:rPr>
        <w:t>(</w:t>
      </w:r>
      <w:proofErr w:type="gram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lastRenderedPageBreak/>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proofErr w:type="gramStart"/>
      <w:r w:rsidR="00FF6D7D" w:rsidRPr="00FF6D7D">
        <w:rPr>
          <w:rStyle w:val="CodeInline"/>
        </w:rPr>
        <w:t>update(</w:t>
      </w:r>
      <w:proofErr w:type="gramEnd"/>
      <w:r w:rsidR="00FF6D7D" w:rsidRPr="00FF6D7D">
        <w:rPr>
          <w:rStyle w:val="CodeInline"/>
        </w:rPr>
        <w:t xml:space="preserv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08889B8C"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 rest of the code is identical …</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proofErr w:type="spellStart"/>
      <w:r w:rsidR="00C90175">
        <w:rPr>
          <w:rStyle w:val="CodeInline"/>
        </w:rPr>
        <w:t>R</w:t>
      </w:r>
      <w:r w:rsidRPr="00FF6D7D">
        <w:rPr>
          <w:rStyle w:val="CodeInline"/>
        </w:rPr>
        <w:t>enderable</w:t>
      </w:r>
      <w:proofErr w:type="spellEnd"/>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proofErr w:type="gramStart"/>
      <w:r w:rsidRPr="003866FD">
        <w:rPr>
          <w:rStyle w:val="CodeInline"/>
        </w:rPr>
        <w:t>update(</w:t>
      </w:r>
      <w:proofErr w:type="gramEnd"/>
      <w:r w:rsidRPr="003866FD">
        <w:rPr>
          <w:rStyle w:val="CodeInline"/>
        </w:rPr>
        <w:t>)</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74B520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lastRenderedPageBreak/>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4E48EED" w:rsidR="00AB7062" w:rsidRPr="00AB7062" w:rsidRDefault="00AB7062" w:rsidP="00592D9B">
      <w:pPr>
        <w:pStyle w:val="BodyTextCont"/>
      </w:pPr>
      <w:r w:rsidRPr="00AB7062">
        <w:t xml:space="preserve">At this point, the game engine you have been building handles only one type of resource—the GLSL shader files. Recall that the </w:t>
      </w:r>
      <w:proofErr w:type="spellStart"/>
      <w:r w:rsidRPr="00592D9B">
        <w:rPr>
          <w:rStyle w:val="CodeInline"/>
        </w:rPr>
        <w:t>SimpleShader</w:t>
      </w:r>
      <w:proofErr w:type="spellEnd"/>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w:t>
      </w:r>
      <w:proofErr w:type="gramStart"/>
      <w:r w:rsidR="00592D9B" w:rsidRPr="00592D9B">
        <w:rPr>
          <w:rStyle w:val="CodeInline"/>
        </w:rPr>
        <w:t>vs</w:t>
      </w:r>
      <w:r w:rsidRPr="00592D9B">
        <w:rPr>
          <w:rStyle w:val="CodeInline"/>
        </w:rPr>
        <w:t>.glsl</w:t>
      </w:r>
      <w:proofErr w:type="spellEnd"/>
      <w:proofErr w:type="gram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the 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lastRenderedPageBreak/>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lastRenderedPageBreak/>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75A8F4E1"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ins w:id="17" w:author="Jeb Pavleas" w:date="2021-08-29T06:04:00Z">
        <w:r w:rsidR="008A3C1B">
          <w:t>ible</w:t>
        </w:r>
      </w:ins>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ins w:id="18" w:author="Jeb Pavleas" w:date="2021-08-29T06:05:00Z">
        <w:r w:rsidR="008A3C1B">
          <w:t>s</w:t>
        </w:r>
      </w:ins>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19" w:name="_Hlk68920389"/>
      <w:r w:rsidRPr="005C1C1E">
        <w:rPr>
          <w:rStyle w:val="CodeInline"/>
        </w:rPr>
        <w:t>resource_map</w:t>
      </w:r>
      <w:bookmarkEnd w:id="19"/>
      <w:r w:rsidRPr="005C1C1E">
        <w:rPr>
          <w:rStyle w:val="CodeInline"/>
        </w:rPr>
        <w:t>.js</w:t>
      </w:r>
      <w:r w:rsidRPr="005C1C1E">
        <w:t xml:space="preserve">. </w:t>
      </w:r>
    </w:p>
    <w:p w14:paraId="6572706B" w14:textId="110F8025"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068ED05D" w14:textId="368695C1" w:rsidR="005C1C1E" w:rsidRDefault="005C1C1E" w:rsidP="005C1C1E">
      <w:pPr>
        <w:pStyle w:val="Code"/>
      </w:pPr>
      <w:r>
        <w:t>"use strict"</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525B7FFB" w14:textId="7B03C24F" w:rsidR="005C1C1E" w:rsidRDefault="00AF193F" w:rsidP="005C1C1E">
      <w:pPr>
        <w:pStyle w:val="NumList"/>
      </w:pPr>
      <w:r>
        <w:t xml:space="preserve">Define </w:t>
      </w:r>
      <w:r w:rsidR="0019227E">
        <w:t>functions</w:t>
      </w:r>
      <w:r>
        <w:t xml:space="preserve"> for querying the existence</w:t>
      </w:r>
      <w:r w:rsidR="00112625">
        <w:t xml:space="preserve"> of</w:t>
      </w:r>
      <w:r w:rsidR="00095BF1">
        <w:t xml:space="preserve">, </w:t>
      </w:r>
      <w:r>
        <w:t>retrieving</w:t>
      </w:r>
      <w:r w:rsidR="00095BF1">
        <w:t>, setting</w:t>
      </w:r>
      <w:r w:rsidR="00112625">
        <w:t>, and deleting</w:t>
      </w:r>
      <w:r>
        <w:t xml:space="preserve"> a resource.</w:t>
      </w:r>
      <w:r w:rsidR="002E1BDD">
        <w:t xml:space="preserve"> Notice that as suggested by the variable name</w:t>
      </w:r>
      <w:r w:rsidR="00AF540A">
        <w:t xml:space="preserve"> of the parameter</w:t>
      </w:r>
      <w:r w:rsidR="002E1BDD">
        <w:t xml:space="preserve">, </w:t>
      </w:r>
      <w:r w:rsidR="002E1BDD" w:rsidRPr="0010691D">
        <w:rPr>
          <w:rStyle w:val="CodeInline"/>
        </w:rPr>
        <w:t>path</w:t>
      </w:r>
      <w:r w:rsidR="002E1BDD">
        <w:t xml:space="preserve">, it is expected that the full path to the external resource file </w:t>
      </w:r>
      <w:r w:rsidR="00AF540A">
        <w:t xml:space="preserve">will </w:t>
      </w:r>
      <w:r w:rsidR="002E1BDD">
        <w:t xml:space="preserve">be used as the key for accessing the </w:t>
      </w:r>
      <w:r w:rsidR="00AF540A">
        <w:t xml:space="preserve">corresponding </w:t>
      </w:r>
      <w:r w:rsidR="002E1BDD">
        <w:t>resource.</w:t>
      </w:r>
      <w:r w:rsidR="00AF540A">
        <w:t xml:space="preserve"> For example, using the path to the </w:t>
      </w:r>
      <w:proofErr w:type="spellStart"/>
      <w:r w:rsidR="00AF540A" w:rsidRPr="0010691D">
        <w:rPr>
          <w:rStyle w:val="CodeInline"/>
        </w:rPr>
        <w:t>src</w:t>
      </w:r>
      <w:proofErr w:type="spellEnd"/>
      <w:r w:rsidR="00AF540A" w:rsidRPr="0010691D">
        <w:rPr>
          <w:rStyle w:val="CodeInline"/>
        </w:rPr>
        <w:t>/</w:t>
      </w:r>
      <w:proofErr w:type="spellStart"/>
      <w:r w:rsidR="00AF540A" w:rsidRPr="0010691D">
        <w:rPr>
          <w:rStyle w:val="CodeInline"/>
        </w:rPr>
        <w:t>glsl</w:t>
      </w:r>
      <w:r w:rsidR="00AF540A">
        <w:rPr>
          <w:rStyle w:val="CodeInline"/>
        </w:rPr>
        <w:t>_shaders</w:t>
      </w:r>
      <w:proofErr w:type="spellEnd"/>
      <w:r w:rsidR="00AF540A" w:rsidRPr="0010691D">
        <w:rPr>
          <w:rStyle w:val="CodeInline"/>
        </w:rPr>
        <w:t>/</w:t>
      </w:r>
      <w:proofErr w:type="spellStart"/>
      <w:r w:rsidR="00AF540A" w:rsidRPr="0010691D">
        <w:rPr>
          <w:rStyle w:val="CodeInline"/>
        </w:rPr>
        <w:t>simple_vs.glsl</w:t>
      </w:r>
      <w:proofErr w:type="spellEnd"/>
      <w:r w:rsidR="00AF540A">
        <w:t xml:space="preserve"> file as the key for accessing the content of the file.</w:t>
      </w:r>
    </w:p>
    <w:p w14:paraId="1B499A66" w14:textId="550488B0" w:rsidR="005C1C1E" w:rsidRDefault="005C1C1E" w:rsidP="005C1C1E">
      <w:pPr>
        <w:pStyle w:val="Code"/>
      </w:pPr>
      <w:r>
        <w:t>function has(path) { return mMap.has(path) }</w:t>
      </w:r>
    </w:p>
    <w:p w14:paraId="2A617EE2" w14:textId="77777777" w:rsidR="005C1C1E" w:rsidRDefault="005C1C1E" w:rsidP="005C1C1E">
      <w:pPr>
        <w:pStyle w:val="Code"/>
      </w:pPr>
      <w:r>
        <w:t>function get(path) {</w:t>
      </w:r>
    </w:p>
    <w:p w14:paraId="794D6C2E" w14:textId="77777777" w:rsidR="005C1C1E" w:rsidRDefault="005C1C1E" w:rsidP="005C1C1E">
      <w:pPr>
        <w:pStyle w:val="Code"/>
      </w:pPr>
      <w:r>
        <w:lastRenderedPageBreak/>
        <w:t xml:space="preserve">    if (!has(path)) {</w:t>
      </w:r>
    </w:p>
    <w:p w14:paraId="2A3C16E0" w14:textId="77777777" w:rsidR="005C1C1E" w:rsidRDefault="005C1C1E" w:rsidP="005C1C1E">
      <w:pPr>
        <w:pStyle w:val="Code"/>
      </w:pPr>
      <w:r>
        <w:t xml:space="preserve">        throw new Error("Error [" + path + "]: not loaded");</w:t>
      </w:r>
    </w:p>
    <w:p w14:paraId="5E465415" w14:textId="77777777" w:rsidR="005C1C1E" w:rsidRDefault="005C1C1E" w:rsidP="005C1C1E">
      <w:pPr>
        <w:pStyle w:val="Code"/>
      </w:pPr>
      <w:r>
        <w:t xml:space="preserve">    }</w:t>
      </w:r>
    </w:p>
    <w:p w14:paraId="4B14991F" w14:textId="77777777" w:rsidR="005C1C1E" w:rsidRDefault="005C1C1E" w:rsidP="005C1C1E">
      <w:pPr>
        <w:pStyle w:val="Code"/>
      </w:pPr>
      <w:r>
        <w:t xml:space="preserve">    return mMap.get(path);</w:t>
      </w:r>
    </w:p>
    <w:p w14:paraId="70431EE3" w14:textId="153CB4BF" w:rsidR="005C1C1E" w:rsidRDefault="005C1C1E" w:rsidP="005C1C1E">
      <w:pPr>
        <w:pStyle w:val="Code"/>
      </w:pPr>
      <w:r>
        <w:t>}</w:t>
      </w:r>
    </w:p>
    <w:p w14:paraId="690075E2" w14:textId="6E308916" w:rsidR="00095BF1" w:rsidRDefault="00095BF1" w:rsidP="00095BF1">
      <w:pPr>
        <w:pStyle w:val="Code"/>
      </w:pPr>
      <w:r>
        <w:t>function set(key, value) { mMap.set(key, value); }</w:t>
      </w:r>
    </w:p>
    <w:p w14:paraId="04820E87" w14:textId="77777777" w:rsidR="00112625" w:rsidRDefault="00112625" w:rsidP="00112625">
      <w:pPr>
        <w:pStyle w:val="Code"/>
      </w:pPr>
      <w:r>
        <w:t>function unload(path) { mMap.delete(path)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08CD5E58" w:rsidR="005C1C1E" w:rsidRDefault="001824F2" w:rsidP="005C1C1E">
      <w:pPr>
        <w:pStyle w:val="NumList"/>
      </w:pPr>
      <w:r>
        <w:t xml:space="preserve">Define a loading function, </w:t>
      </w:r>
      <w:proofErr w:type="spellStart"/>
      <w:proofErr w:type="gramStart"/>
      <w:r w:rsidR="00104EC4" w:rsidRPr="0010691D">
        <w:rPr>
          <w:rStyle w:val="CodeInline"/>
        </w:rPr>
        <w:t>loadDecodeParse</w:t>
      </w:r>
      <w:proofErr w:type="spellEnd"/>
      <w:r w:rsidR="00104EC4" w:rsidRPr="0010691D">
        <w:rPr>
          <w:rStyle w:val="CodeInline"/>
        </w:rPr>
        <w:t>(</w:t>
      </w:r>
      <w:proofErr w:type="gramEnd"/>
      <w:r w:rsidR="00104EC4" w:rsidRPr="0010691D">
        <w:rPr>
          <w:rStyle w:val="CodeInline"/>
        </w:rPr>
        <w:t>)</w:t>
      </w:r>
      <w:r w:rsidR="00104EC4">
        <w:t xml:space="preserve">, to asynchronously fetch </w:t>
      </w:r>
      <w:r w:rsidR="005A62D7">
        <w:t>an 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store the results into the </w:t>
      </w:r>
      <w:proofErr w:type="spellStart"/>
      <w:r w:rsidR="00F216AC" w:rsidRPr="0010691D">
        <w:rPr>
          <w:rStyle w:val="CodeInline"/>
        </w:rPr>
        <w:t>mMap</w:t>
      </w:r>
      <w:proofErr w:type="spellEnd"/>
      <w:r w:rsidR="00F216AC">
        <w:t xml:space="preserve"> dictionary using the path to the resource as key, and the parsed results as the value.</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74713FB" w14:textId="77777777" w:rsidR="005C1C1E" w:rsidRDefault="005C1C1E" w:rsidP="005C1C1E">
      <w:pPr>
        <w:pStyle w:val="Code"/>
      </w:pPr>
      <w:r>
        <w:t xml:space="preserve">    if (!has(path)) {</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77777777" w:rsidR="005C1C1E" w:rsidRDefault="005C1C1E" w:rsidP="005C1C1E">
      <w:pPr>
        <w:pStyle w:val="Code"/>
      </w:pPr>
      <w:r>
        <w:t xml:space="preserve">            .then(data =&gt; { return mMap.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19225A63" w14:textId="77777777" w:rsidR="005C1C1E" w:rsidRDefault="005C1C1E" w:rsidP="005C1C1E">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22E85380" w:rsidR="0002052E" w:rsidRDefault="00F457D1" w:rsidP="00533223">
      <w:pPr>
        <w:pStyle w:val="BodyTextFirs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29B2F22E"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r w:rsidR="00AE634A" w:rsidRPr="0010691D">
        <w:rPr>
          <w:rStyle w:val="CodeInline"/>
        </w:rPr>
        <w:lastRenderedPageBreak/>
        <w:t>promise</w:t>
      </w:r>
      <w:r w:rsidR="00AE634A">
        <w:t xml:space="preserve"> </w:t>
      </w:r>
      <w:r w:rsidR="00AE634A" w:rsidRPr="0010691D">
        <w:rPr>
          <w:rStyle w:val="CodeInline"/>
        </w:rPr>
        <w:t>r</w:t>
      </w:r>
      <w:r w:rsidR="00AE634A">
        <w:t xml:space="preserve"> 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stored into the </w:t>
      </w:r>
      <w:proofErr w:type="spellStart"/>
      <w:r w:rsidR="00AE634A" w:rsidRPr="0010691D">
        <w:rPr>
          <w:rStyle w:val="CodeInline"/>
        </w:rPr>
        <w:t>mMap</w:t>
      </w:r>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proofErr w:type="gramStart"/>
      <w:r w:rsidR="008D73C8" w:rsidRPr="00AD5531">
        <w:rPr>
          <w:rStyle w:val="CodeInline"/>
        </w:rPr>
        <w:t>loadDecodeParse</w:t>
      </w:r>
      <w:proofErr w:type="spellEnd"/>
      <w:r w:rsidR="008D73C8">
        <w:rPr>
          <w:rStyle w:val="CodeInline"/>
        </w:rPr>
        <w:t>(</w:t>
      </w:r>
      <w:proofErr w:type="gram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t>The</w:t>
      </w:r>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proofErr w:type="gramStart"/>
      <w:r w:rsidRPr="0010691D">
        <w:rPr>
          <w:rStyle w:val="CodeInline"/>
        </w:rPr>
        <w:t>await</w:t>
      </w:r>
      <w:proofErr w:type="gramEnd"/>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36966EAB" w14:textId="536D86DA" w:rsidR="005C1C1E" w:rsidRDefault="005C1C1E" w:rsidP="005C1C1E">
      <w:pPr>
        <w:pStyle w:val="Code"/>
      </w:pPr>
      <w:r>
        <w:t>export {has, get, set, loadDecodeParse, unload, pushPromise, waitOnPromises}</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proofErr w:type="gramStart"/>
      <w:r w:rsidR="00606268">
        <w:t xml:space="preserve">Resource </w:t>
      </w:r>
      <w:r w:rsidR="003A3B2D">
        <w:t xml:space="preserve"> Module</w:t>
      </w:r>
      <w:proofErr w:type="gramEnd"/>
      <w:r w:rsidR="003A3B2D">
        <w:t xml:space="preserv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lastRenderedPageBreak/>
        <w:t xml:space="preserve">Create a new folder in </w:t>
      </w:r>
      <w:proofErr w:type="spellStart"/>
      <w:r w:rsidRPr="004E4AB4">
        <w:rPr>
          <w:rStyle w:val="CodeInline"/>
        </w:rPr>
        <w:t>src</w:t>
      </w:r>
      <w:proofErr w:type="spellEnd"/>
      <w:r w:rsidRPr="004E4AB4">
        <w:rPr>
          <w:rStyle w:val="CodeInline"/>
        </w:rPr>
        <w:t>/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proofErr w:type="gramStart"/>
      <w:r w:rsidRPr="0010691D">
        <w:rPr>
          <w:rStyle w:val="CodeInline"/>
        </w:rPr>
        <w:t>loadDec</w:t>
      </w:r>
      <w:r>
        <w:rPr>
          <w:rStyle w:val="CodeInline"/>
        </w:rPr>
        <w:t>o</w:t>
      </w:r>
      <w:r w:rsidRPr="0010691D">
        <w:rPr>
          <w:rStyle w:val="CodeInline"/>
        </w:rPr>
        <w:t>deParse</w:t>
      </w:r>
      <w:proofErr w:type="spellEnd"/>
      <w:r w:rsidRPr="0010691D">
        <w:rPr>
          <w:rStyle w:val="CodeInline"/>
        </w:rPr>
        <w:t>(</w:t>
      </w:r>
      <w:proofErr w:type="gram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proofErr w:type="gramStart"/>
      <w:r w:rsidRPr="0010691D">
        <w:rPr>
          <w:rStyle w:val="CodeInline"/>
        </w:rPr>
        <w:t>load(</w:t>
      </w:r>
      <w:proofErr w:type="gramEnd"/>
      <w:r w:rsidRPr="0010691D">
        <w:rPr>
          <w:rStyle w:val="CodeInline"/>
        </w:rPr>
        <w:t>)</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251C1D0B" w:rsidR="004E4AB4" w:rsidRPr="004E4AB4" w:rsidRDefault="00B96DCA" w:rsidP="004E4AB4">
      <w:pPr>
        <w:pStyle w:val="NumList"/>
      </w:pPr>
      <w:r>
        <w:t>Export the functionality for clients of the game engine.</w:t>
      </w:r>
    </w:p>
    <w:p w14:paraId="1C54FC43" w14:textId="5BAEED64" w:rsidR="004E4AB4" w:rsidRDefault="004E4AB4" w:rsidP="004E4AB4">
      <w:pPr>
        <w:pStyle w:val="Code"/>
      </w:pPr>
      <w:r w:rsidRPr="004E4AB4">
        <w:t>export {has, get, load, unload}</w:t>
      </w:r>
    </w:p>
    <w:p w14:paraId="60D5EC19" w14:textId="09CF529A" w:rsidR="009D6400" w:rsidRDefault="009D6400" w:rsidP="004E4AB4">
      <w:pPr>
        <w:pStyle w:val="Code"/>
      </w:pPr>
    </w:p>
    <w:p w14:paraId="71A0976A" w14:textId="79EA81A1" w:rsidR="009D6400" w:rsidRDefault="009D6400" w:rsidP="009D6400">
      <w:pPr>
        <w:pStyle w:val="Heading3"/>
      </w:pPr>
      <w:r w:rsidRPr="009D6400">
        <w:lastRenderedPageBreak/>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proofErr w:type="spellStart"/>
      <w:r w:rsidRPr="00271933">
        <w:rPr>
          <w:rStyle w:val="CodeInline"/>
        </w:rPr>
        <w:t>SimpleShader</w:t>
      </w:r>
      <w:proofErr w:type="spellEnd"/>
      <w:r w:rsidRPr="00271933">
        <w:t xml:space="preserve"> object. </w:t>
      </w:r>
      <w:r w:rsidR="00605130">
        <w:t xml:space="preserve">Recall that a single instance of </w:t>
      </w:r>
      <w:proofErr w:type="spellStart"/>
      <w:r w:rsidR="00605130" w:rsidRPr="0010691D">
        <w:rPr>
          <w:rStyle w:val="CodeInline"/>
        </w:rPr>
        <w:t>SimpleShader</w:t>
      </w:r>
      <w:proofErr w:type="spellEnd"/>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proofErr w:type="spellStart"/>
      <w:r w:rsidR="00A5189F" w:rsidRPr="0010691D">
        <w:rPr>
          <w:rStyle w:val="CodeInline"/>
        </w:rPr>
        <w:t>SimpleShader</w:t>
      </w:r>
      <w:proofErr w:type="spellEnd"/>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7A52E18A" w:rsidR="000C0041" w:rsidRDefault="00444DAA" w:rsidP="00D526D9">
      <w:pPr>
        <w:pStyle w:val="NumList"/>
      </w:pPr>
      <w:r>
        <w:t xml:space="preserve">Replace the content of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 When the loading is completed, </w:t>
      </w:r>
      <w:proofErr w:type="spellStart"/>
      <w:r w:rsidR="00227B3C" w:rsidRPr="0010691D">
        <w:rPr>
          <w:rStyle w:val="CodeInline"/>
        </w:rPr>
        <w:t>loadPromise</w:t>
      </w:r>
      <w:proofErr w:type="spellEnd"/>
      <w:r w:rsidR="00227B3C">
        <w:t xml:space="preserve"> trigger</w:t>
      </w:r>
      <w:r w:rsidR="008C06D2">
        <w:t>s</w:t>
      </w:r>
      <w:r w:rsidR="00227B3C">
        <w:t xml:space="preserve">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proofErr w:type="gramStart"/>
      <w:r w:rsidR="00227B3C" w:rsidRPr="0010691D">
        <w:rPr>
          <w:rStyle w:val="CodeInline"/>
        </w:rPr>
        <w:t>map.pushPromise</w:t>
      </w:r>
      <w:proofErr w:type="spellEnd"/>
      <w:proofErr w:type="gram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0BAA0C11"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t xml:space="preserve"> function, the loading of the two GLSL shader files would have begun. At this point, it is not guaranteed that the loading operations are completed and the </w:t>
      </w:r>
      <w:proofErr w:type="spellStart"/>
      <w:r w:rsidRPr="0010691D">
        <w:rPr>
          <w:rStyle w:val="CodeInline"/>
        </w:rPr>
        <w:t>SimpleShader</w:t>
      </w:r>
      <w:proofErr w:type="spellEnd"/>
      <w:r>
        <w:t xml:space="preserve"> object may not have been created. However, the promise </w:t>
      </w:r>
      <w:r w:rsidR="00E71DA3">
        <w:t xml:space="preserve">that is based on </w:t>
      </w:r>
      <w:r w:rsidR="001C2344">
        <w:t xml:space="preserve">the completion of </w:t>
      </w:r>
      <w:r>
        <w:t xml:space="preserve">these </w:t>
      </w:r>
      <w:r>
        <w:lastRenderedPageBreak/>
        <w:t xml:space="preserve">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have completed </w:t>
      </w:r>
      <w:r>
        <w:t xml:space="preserve">by the end of the </w:t>
      </w:r>
      <w:proofErr w:type="spellStart"/>
      <w:r w:rsidRPr="0010691D">
        <w:rPr>
          <w:rStyle w:val="CodeInline"/>
        </w:rPr>
        <w:t>resource_map</w:t>
      </w:r>
      <w:proofErr w:type="spellEnd"/>
      <w:r>
        <w:t xml:space="preserve"> </w:t>
      </w:r>
      <w:proofErr w:type="spellStart"/>
      <w:proofErr w:type="gramStart"/>
      <w:r w:rsidRPr="0010691D">
        <w:rPr>
          <w:rStyle w:val="CodeInline"/>
        </w:rPr>
        <w:t>waitOnPromises</w:t>
      </w:r>
      <w:proofErr w:type="spellEnd"/>
      <w:r w:rsidRPr="0010691D">
        <w:rPr>
          <w:rStyle w:val="CodeInline"/>
        </w:rPr>
        <w:t>(</w:t>
      </w:r>
      <w:proofErr w:type="gramEnd"/>
      <w:r w:rsidRPr="0010691D">
        <w:rPr>
          <w:rStyle w:val="CodeInline"/>
        </w:rPr>
        <w:t>)</w:t>
      </w:r>
      <w:r>
        <w:t xml:space="preserve"> function. </w:t>
      </w:r>
    </w:p>
    <w:p w14:paraId="13BA814F" w14:textId="184D6239" w:rsidR="000C0041" w:rsidRDefault="000C0041" w:rsidP="00AE31F9">
      <w:pPr>
        <w:pStyle w:val="Heading4"/>
      </w:pPr>
      <w:r w:rsidRPr="000C0041">
        <w:t xml:space="preserve">Modify </w:t>
      </w:r>
      <w:proofErr w:type="spellStart"/>
      <w:r w:rsidRPr="000C0041">
        <w:t>SimpleShader</w:t>
      </w:r>
      <w:proofErr w:type="spellEnd"/>
      <w:r w:rsidRPr="000C0041">
        <w:t xml:space="preserve">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proofErr w:type="spellStart"/>
      <w:r w:rsidRPr="00AE31F9">
        <w:rPr>
          <w:rStyle w:val="CodeInline"/>
        </w:rPr>
        <w:t>SimpleShader</w:t>
      </w:r>
      <w:proofErr w:type="spellEnd"/>
      <w:r w:rsidRPr="00AE31F9">
        <w:t xml:space="preserve"> object are straightforward. Instead of synchronously loading the shader files in the </w:t>
      </w:r>
      <w:proofErr w:type="spellStart"/>
      <w:proofErr w:type="gramStart"/>
      <w:r w:rsidRPr="00AE31F9">
        <w:rPr>
          <w:rStyle w:val="CodeInline"/>
        </w:rPr>
        <w:t>loadAndCompileShader</w:t>
      </w:r>
      <w:proofErr w:type="spellEnd"/>
      <w:r w:rsidRPr="00AE31F9">
        <w:rPr>
          <w:rStyle w:val="CodeInline"/>
        </w:rPr>
        <w:t>(</w:t>
      </w:r>
      <w:proofErr w:type="gram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proofErr w:type="spellStart"/>
      <w:proofErr w:type="gramStart"/>
      <w:r w:rsidRPr="00AE31F9">
        <w:rPr>
          <w:rStyle w:val="CodeInline"/>
        </w:rPr>
        <w:t>loadAndCompileShader</w:t>
      </w:r>
      <w:proofErr w:type="spellEnd"/>
      <w:r w:rsidRPr="00AE31F9">
        <w:rPr>
          <w:rStyle w:val="CodeInline"/>
        </w:rPr>
        <w:t>(</w:t>
      </w:r>
      <w:proofErr w:type="gram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proofErr w:type="gramStart"/>
      <w:r w:rsidR="008E0DEF" w:rsidRPr="0010691D">
        <w:rPr>
          <w:rStyle w:val="CodeInline"/>
        </w:rPr>
        <w:t>text.get</w:t>
      </w:r>
      <w:proofErr w:type="spellEnd"/>
      <w:r w:rsidR="008E0DEF" w:rsidRPr="0010691D">
        <w:rPr>
          <w:rStyle w:val="CodeInline"/>
        </w:rPr>
        <w:t>(</w:t>
      </w:r>
      <w:proofErr w:type="gram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6AFE83BE" w:rsidR="00D71D7D" w:rsidRDefault="00AE31F9">
      <w:pPr>
        <w:pStyle w:val="Code"/>
      </w:pPr>
      <w:r>
        <w:t xml:space="preserve">    // </w:t>
      </w:r>
      <w:r w:rsidR="00D71D7D" w:rsidRPr="006D7CE6">
        <w:t xml:space="preserve">… identical to previous code </w:t>
      </w:r>
      <w:r w:rsidR="00D71D7D">
        <w:t xml:space="preserve">except for the error handling message </w:t>
      </w:r>
      <w:r w:rsidR="00D71D7D" w:rsidRPr="006D7CE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proofErr w:type="spellStart"/>
      <w:r w:rsidRPr="006D7CE6">
        <w:rPr>
          <w:rStyle w:val="CodeInline"/>
        </w:rPr>
        <w:t>SimpleShader</w:t>
      </w:r>
      <w:proofErr w:type="spellEnd"/>
      <w:r w:rsidRPr="006D7CE6">
        <w:t xml:space="preserve"> constructor, the calls to </w:t>
      </w:r>
      <w:proofErr w:type="spellStart"/>
      <w:proofErr w:type="gramStart"/>
      <w:r w:rsidRPr="006D7CE6">
        <w:rPr>
          <w:rStyle w:val="CodeInline"/>
        </w:rPr>
        <w:t>loadAndCompileShader</w:t>
      </w:r>
      <w:proofErr w:type="spellEnd"/>
      <w:r w:rsidRPr="006D7CE6">
        <w:rPr>
          <w:rStyle w:val="CodeInline"/>
        </w:rPr>
        <w:t>(</w:t>
      </w:r>
      <w:proofErr w:type="gram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77C9135E" w:rsidR="006D7CE6" w:rsidRDefault="006D7CE6" w:rsidP="006D7CE6">
      <w:pPr>
        <w:pStyle w:val="Code"/>
      </w:pPr>
      <w:r>
        <w:t xml:space="preserve">    </w:t>
      </w:r>
      <w:r w:rsidRPr="006D7CE6">
        <w:t>// …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lastRenderedPageBreak/>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79D2CE35" w:rsidR="006D7CE6" w:rsidRDefault="006D7CE6" w:rsidP="006D7CE6">
      <w:pPr>
        <w:pStyle w:val="Code"/>
      </w:pPr>
      <w:r>
        <w:t xml:space="preserve">    </w:t>
      </w:r>
      <w:r w:rsidRPr="006D7CE6">
        <w:t>// …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proofErr w:type="spellStart"/>
      <w:r w:rsidRPr="0010691D">
        <w:rPr>
          <w:rStyle w:val="CodeInline"/>
        </w:rPr>
        <w:t>SimpleShader</w:t>
      </w:r>
      <w:proofErr w:type="spellEnd"/>
      <w:r>
        <w:t xml:space="preserve">, </w:t>
      </w:r>
      <w:proofErr w:type="spellStart"/>
      <w:r w:rsidRPr="0010691D">
        <w:rPr>
          <w:rStyle w:val="CodeInline"/>
        </w:rPr>
        <w:t>Renderable</w:t>
      </w:r>
      <w:proofErr w:type="spellEnd"/>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proofErr w:type="gramStart"/>
      <w:r w:rsidR="003D515C" w:rsidRPr="0010691D">
        <w:rPr>
          <w:rStyle w:val="CodeInline"/>
        </w:rPr>
        <w:t>start(</w:t>
      </w:r>
      <w:proofErr w:type="gramEnd"/>
      <w:r w:rsidR="003D515C" w:rsidRPr="0010691D">
        <w:rPr>
          <w:rStyle w:val="CodeInline"/>
        </w:rPr>
        <w: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proofErr w:type="gramStart"/>
      <w:r w:rsidRPr="0010691D">
        <w:rPr>
          <w:rStyle w:val="CodeInline"/>
        </w:rPr>
        <w:t>start(</w:t>
      </w:r>
      <w:proofErr w:type="gramEnd"/>
      <w:r w:rsidRPr="0010691D">
        <w:rPr>
          <w:rStyle w:val="CodeInline"/>
        </w:rPr>
        <w: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5B79F554" w:rsidR="008C45C1" w:rsidRDefault="008C45C1" w:rsidP="00B21E1E">
      <w:pPr>
        <w:pStyle w:val="BodyTextCont"/>
      </w:pPr>
      <w:r>
        <w:lastRenderedPageBreak/>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 i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61F9A7C9"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 the Game Loop project.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proofErr w:type="gram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proofErr w:type="gram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3348E3CD"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ins w:id="20" w:author="Jeb Pavleas" w:date="2021-08-29T06:16:00Z">
        <w:r w:rsidR="00357D5A">
          <w:t>,</w:t>
        </w:r>
      </w:ins>
      <w:del w:id="21" w:author="Jeb Pavleas" w:date="2021-08-29T06:16:00Z">
        <w:r w:rsidRPr="0042523B" w:rsidDel="00357D5A">
          <w:delText>:</w:delText>
        </w:r>
      </w:del>
      <w:r w:rsidRPr="0042523B">
        <w:t xml:space="preserve"> store the loaded XML content in the </w:t>
      </w:r>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del w:id="22" w:author="Jeb Pavleas" w:date="2021-08-29T06:16:00Z">
        <w:r w:rsidRPr="0042523B" w:rsidDel="00357D5A">
          <w:delText xml:space="preserve">for </w:delText>
        </w:r>
      </w:del>
      <w:ins w:id="23" w:author="Jeb Pavleas" w:date="2021-08-29T06:16:00Z">
        <w:r w:rsidR="00357D5A">
          <w:t>the</w:t>
        </w:r>
        <w:r w:rsidR="00357D5A" w:rsidRPr="0042523B">
          <w:t xml:space="preserve"> </w:t>
        </w:r>
      </w:ins>
      <w:r w:rsidRPr="0042523B">
        <w:t xml:space="preserve">calling </w:t>
      </w:r>
      <w:ins w:id="24" w:author="Jeb Pavleas" w:date="2021-08-29T06:16:00Z">
        <w:r w:rsidR="00357D5A">
          <w:t xml:space="preserve">of </w:t>
        </w:r>
      </w:ins>
      <w:r w:rsidRPr="0042523B">
        <w:t xml:space="preserve">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77777777" w:rsidR="0042523B" w:rsidRDefault="0042523B" w:rsidP="0042523B">
      <w:pPr>
        <w:pStyle w:val="NumList"/>
        <w:numPr>
          <w:ilvl w:val="0"/>
          <w:numId w:val="24"/>
        </w:numPr>
      </w:pPr>
      <w:r w:rsidRPr="005A75C7">
        <w:t xml:space="preserve">Add a new file in the </w:t>
      </w:r>
      <w:proofErr w:type="spellStart"/>
      <w:r w:rsidRPr="00FC44D4">
        <w:rPr>
          <w:rStyle w:val="CodeInline"/>
        </w:rPr>
        <w:t>src</w:t>
      </w:r>
      <w:proofErr w:type="spellEnd"/>
      <w:r w:rsidRPr="00FC44D4">
        <w:rPr>
          <w:rStyle w:val="CodeInline"/>
        </w:rPr>
        <w:t>/engine/resources</w:t>
      </w:r>
      <w:r w:rsidRPr="005A75C7">
        <w:t xml:space="preserve"> folder and name it </w:t>
      </w:r>
      <w:r w:rsidRPr="005A75C7">
        <w:rPr>
          <w:rStyle w:val="CodeInline"/>
        </w:rPr>
        <w:t>xml.js</w:t>
      </w:r>
      <w:r w:rsidRPr="005A75C7">
        <w:t xml:space="preserve">. </w:t>
      </w:r>
      <w:r>
        <w:t xml:space="preserve">Edit this file and import the core resource management functionality from the </w:t>
      </w:r>
      <w:proofErr w:type="spellStart"/>
      <w:r w:rsidRPr="00752469">
        <w:rPr>
          <w:rStyle w:val="CodeInline"/>
        </w:rPr>
        <w:t>resource_map</w:t>
      </w:r>
      <w:proofErr w:type="spellEnd"/>
      <w:r>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proofErr w:type="gram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proofErr w:type="gram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77777777" w:rsidR="0042523B" w:rsidRPr="0042523B" w:rsidRDefault="0042523B" w:rsidP="0010691D">
      <w:pPr>
        <w:pStyle w:val="NumList"/>
      </w:pPr>
      <w:r w:rsidRPr="0042523B">
        <w:t>Do not forget 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77777777" w:rsidR="0042523B" w:rsidRPr="0042523B" w:rsidRDefault="0042523B" w:rsidP="0010691D">
      <w:pPr>
        <w:pStyle w:val="Code"/>
        <w:rPr>
          <w:rFonts w:ascii="TheSansMonoConBlack" w:hAnsi="TheSansMonoConBlack"/>
        </w:rPr>
      </w:pPr>
      <w:r w:rsidRPr="0042523B">
        <w:t>// … identical to previous code except for the error handling messag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7777777" w:rsidR="0042523B" w:rsidRPr="0042523B" w:rsidRDefault="0042523B" w:rsidP="0010691D">
      <w:pPr>
        <w:pStyle w:val="Code"/>
        <w:rPr>
          <w:rFonts w:ascii="TheSansMonoConBlack" w:hAnsi="TheSansMonoConBlack"/>
          <w:bdr w:val="none" w:sz="0" w:space="0" w:color="auto" w:frame="1"/>
        </w:rPr>
      </w:pPr>
      <w:r w:rsidRPr="0042523B">
        <w:t xml:space="preserve">    // … identical to previous code except for the error handling messag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w:t>
      </w:r>
      <w:r w:rsidRPr="0042523B">
        <w:lastRenderedPageBreak/>
        <w:t xml:space="preserve">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proofErr w:type="gramStart"/>
      <w:r w:rsidRPr="0010691D">
        <w:rPr>
          <w:rStyle w:val="CodeInline"/>
        </w:rPr>
        <w:t>loop.start</w:t>
      </w:r>
      <w:proofErr w:type="spellEnd"/>
      <w:proofErr w:type="gram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proofErr w:type="gramStart"/>
      <w:r w:rsidRPr="0010691D">
        <w:rPr>
          <w:rStyle w:val="CodeInline"/>
        </w:rPr>
        <w:t>load(</w:t>
      </w:r>
      <w:proofErr w:type="gramEnd"/>
      <w:r w:rsidRPr="0010691D">
        <w:rPr>
          <w:rStyle w:val="CodeInline"/>
        </w:rPr>
        <w:t>)</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41CE40DD"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be loaded. It is now possible to use the asynchronous loading of an external resource to study the 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proofErr w:type="gramStart"/>
      <w:r>
        <w:rPr>
          <w:rStyle w:val="CodeInline"/>
        </w:rPr>
        <w:t>c</w:t>
      </w:r>
      <w:r w:rsidR="0042523B" w:rsidRPr="0010691D">
        <w:rPr>
          <w:rStyle w:val="CodeInline"/>
        </w:rPr>
        <w:t>onstructor(</w:t>
      </w:r>
      <w:proofErr w:type="gramEnd"/>
      <w:r w:rsidR="0042523B" w:rsidRPr="0010691D">
        <w:rPr>
          <w:rStyle w:val="CodeInline"/>
        </w:rPr>
        <w:t>)</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lastRenderedPageBreak/>
        <w:t>draw()/</w:t>
      </w:r>
      <w:proofErr w:type="gramStart"/>
      <w:r w:rsidRPr="0010691D">
        <w:rPr>
          <w:rStyle w:val="CodeInline"/>
        </w:rPr>
        <w:t>update(</w:t>
      </w:r>
      <w:proofErr w:type="gramEnd"/>
      <w:r w:rsidRPr="0010691D">
        <w:rPr>
          <w:rStyle w:val="CodeInline"/>
        </w:rPr>
        <w:t>)</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proofErr w:type="gramStart"/>
      <w:r w:rsidRPr="0010691D">
        <w:rPr>
          <w:rStyle w:val="CodeInline"/>
        </w:rPr>
        <w:t>load(</w:t>
      </w:r>
      <w:proofErr w:type="gramEnd"/>
      <w:r w:rsidRPr="0010691D">
        <w:rPr>
          <w:rStyle w:val="CodeInline"/>
        </w:rPr>
        <w:t>)</w:t>
      </w:r>
      <w:r w:rsidRPr="0042523B">
        <w:t xml:space="preserve">: For initiating the asynchronous loading of external resources, in this case, the scene file. This is called from the </w:t>
      </w:r>
      <w:proofErr w:type="spellStart"/>
      <w:proofErr w:type="gramStart"/>
      <w:r w:rsidRPr="0010691D">
        <w:rPr>
          <w:rStyle w:val="CodeInline"/>
        </w:rPr>
        <w:t>loop.start</w:t>
      </w:r>
      <w:proofErr w:type="spellEnd"/>
      <w:proofErr w:type="gram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proofErr w:type="gramStart"/>
      <w:r w:rsidRPr="0010691D">
        <w:rPr>
          <w:rStyle w:val="CodeInline"/>
        </w:rPr>
        <w:t>unload(</w:t>
      </w:r>
      <w:proofErr w:type="gramEnd"/>
      <w:r w:rsidRPr="0010691D">
        <w:rPr>
          <w:rStyle w:val="CodeInline"/>
        </w:rPr>
        <w:t>)</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77777777"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previous </w:t>
      </w:r>
      <w:proofErr w:type="spellStart"/>
      <w:r w:rsidRPr="0010691D">
        <w:rPr>
          <w:rStyle w:val="CodeInline"/>
        </w:rPr>
        <w:t>MyGame</w:t>
      </w:r>
      <w:proofErr w:type="spellEnd"/>
      <w:r w:rsidRPr="00614686">
        <w:t xml:space="preserve"> objects.</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it </w:t>
      </w:r>
      <w:r w:rsidRPr="0010691D">
        <w:rPr>
          <w:rStyle w:val="CodeInline"/>
        </w:rPr>
        <w:t>util</w:t>
      </w:r>
      <w:r w:rsidRPr="00614686">
        <w:t xml:space="preserve">. </w:t>
      </w:r>
      <w:bookmarkStart w:id="25"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25"/>
    <w:p w14:paraId="0867011D" w14:textId="77777777" w:rsidR="00614686" w:rsidRPr="00614686" w:rsidRDefault="00614686" w:rsidP="0010691D">
      <w:pPr>
        <w:pStyle w:val="NumList"/>
      </w:pPr>
      <w:r w:rsidRPr="00614686">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0BBA91CF" w:rsidR="00614686" w:rsidRPr="00371547" w:rsidRDefault="00614686" w:rsidP="0010691D">
      <w:pPr>
        <w:pStyle w:val="Code"/>
      </w:pPr>
      <w:r w:rsidRPr="00371547">
        <w:t xml:space="preserve">    // </w:t>
      </w:r>
      <w:ins w:id="26" w:author="Jeb Pavleas" w:date="2021-08-30T07:52:00Z">
        <w:r w:rsidR="001A2935" w:rsidRPr="001A2935">
          <w:t>... implementation to follow …</w:t>
        </w:r>
      </w:ins>
      <w:del w:id="27" w:author="Jeb Pavleas" w:date="2021-08-30T07:52:00Z">
        <w:r w:rsidRPr="00371547" w:rsidDel="001A2935">
          <w:delText>… additional code to follow …</w:delText>
        </w:r>
      </w:del>
    </w:p>
    <w:p w14:paraId="550EFE20" w14:textId="77777777" w:rsidR="00614686" w:rsidRPr="00371547" w:rsidRDefault="00614686" w:rsidP="0010691D">
      <w:pPr>
        <w:pStyle w:val="Code"/>
      </w:pPr>
      <w:r w:rsidRPr="00371547">
        <w:lastRenderedPageBreak/>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77777777" w:rsidR="00614686" w:rsidRPr="00614686" w:rsidRDefault="00614686" w:rsidP="0010691D">
      <w:pPr>
        <w:pStyle w:val="NumList"/>
      </w:pPr>
      <w:r w:rsidRPr="00614686">
        <w:t xml:space="preserve">Add a function </w:t>
      </w:r>
      <w:bookmarkStart w:id="28" w:name="_Hlk69011043"/>
      <w:r w:rsidRPr="00614686">
        <w:t xml:space="preserve">to the </w:t>
      </w:r>
      <w:proofErr w:type="spellStart"/>
      <w:r w:rsidRPr="0010691D">
        <w:rPr>
          <w:rStyle w:val="CodeInline"/>
        </w:rPr>
        <w:t>SceneFileParser</w:t>
      </w:r>
      <w:proofErr w:type="spellEnd"/>
      <w:r w:rsidRPr="00614686">
        <w:t xml:space="preserve"> to </w:t>
      </w:r>
      <w:bookmarkEnd w:id="28"/>
      <w:r w:rsidRPr="00614686">
        <w:t xml:space="preserve">parse the details of the </w:t>
      </w:r>
      <w:r w:rsidRPr="00614686">
        <w:rPr>
          <w:i/>
          <w:iCs/>
        </w:rPr>
        <w:t>c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t xml:space="preserve">        return cam;</w:t>
      </w:r>
    </w:p>
    <w:p w14:paraId="53ACC4E6" w14:textId="77777777" w:rsidR="00614686" w:rsidRPr="00614686" w:rsidRDefault="00614686" w:rsidP="0010691D">
      <w:pPr>
        <w:pStyle w:val="Code"/>
      </w:pPr>
      <w:r w:rsidRPr="00614686">
        <w:t xml:space="preserve">    }</w:t>
      </w:r>
    </w:p>
    <w:p w14:paraId="260A9AC0" w14:textId="77777777" w:rsidR="00614686" w:rsidRPr="00614686" w:rsidRDefault="00614686" w:rsidP="0010691D">
      <w:pPr>
        <w:pStyle w:val="BodyTextFirst"/>
      </w:pPr>
      <w:r w:rsidRPr="00614686">
        <w:t xml:space="preserve">The camera parser finds a camera element and constructs a </w:t>
      </w:r>
      <w:r w:rsidRPr="0010691D">
        <w:rPr>
          <w:rStyle w:val="CodeInline"/>
        </w:rPr>
        <w:t>c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proofErr w:type="gramStart"/>
      <w:r w:rsidRPr="0010691D">
        <w:rPr>
          <w:rStyle w:val="CodeInline"/>
        </w:rPr>
        <w:t>Number(</w:t>
      </w:r>
      <w:proofErr w:type="gramEnd"/>
      <w:r w:rsidRPr="0010691D">
        <w:rPr>
          <w:rStyle w:val="CodeInline"/>
        </w:rPr>
        <w:t>)</w:t>
      </w:r>
      <w:r w:rsidRPr="00614686">
        <w:t xml:space="preserve"> function ensures 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614686">
        <w:rPr>
          <w:i/>
          <w:iCs/>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lastRenderedPageBreak/>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proofErr w:type="spellStart"/>
      <w:r w:rsidRPr="0010691D">
        <w:rPr>
          <w:rStyle w:val="CodeInline"/>
        </w:rPr>
        <w:t>Renderable</w:t>
      </w:r>
      <w:proofErr w:type="spellEnd"/>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29" w:name="_Hlk69011194"/>
      <w:proofErr w:type="spellStart"/>
      <w:r w:rsidRPr="0010691D">
        <w:rPr>
          <w:rStyle w:val="CodeInline"/>
        </w:rPr>
        <w:t>SceneFileParser</w:t>
      </w:r>
      <w:proofErr w:type="spellEnd"/>
      <w:r w:rsidRPr="00614686">
        <w:t xml:space="preserve"> </w:t>
      </w:r>
      <w:bookmarkEnd w:id="29"/>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lastRenderedPageBreak/>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proofErr w:type="spellStart"/>
      <w:r w:rsidRPr="0010691D">
        <w:rPr>
          <w:rStyle w:val="CodeInline"/>
        </w:rPr>
        <w:t>Renderable</w:t>
      </w:r>
      <w:proofErr w:type="spellEnd"/>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 to create objects based on the scene parser. Note the retrieval of the XML file content via the </w:t>
      </w:r>
      <w:proofErr w:type="spellStart"/>
      <w:proofErr w:type="gramStart"/>
      <w:r w:rsidRPr="0010691D">
        <w:rPr>
          <w:rStyle w:val="CodeInline"/>
        </w:rPr>
        <w:t>engine.xml.get</w:t>
      </w:r>
      <w:proofErr w:type="spellEnd"/>
      <w:r w:rsidRPr="0010691D">
        <w:rPr>
          <w:rStyle w:val="CodeInline"/>
        </w:rPr>
        <w:t>(</w:t>
      </w:r>
      <w:proofErr w:type="gram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lastRenderedPageBreak/>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777777" w:rsidR="00614686" w:rsidRPr="00614686" w:rsidRDefault="00614686" w:rsidP="0010691D">
      <w:pPr>
        <w:pStyle w:val="Code"/>
        <w:rPr>
          <w:bdr w:val="none" w:sz="0" w:space="0" w:color="auto" w:frame="1"/>
        </w:rPr>
      </w:pPr>
      <w:r w:rsidRPr="00614686">
        <w:t xml:space="preserve">    // … identical to previous cod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77777777" w:rsidR="00614686" w:rsidRPr="00614686" w:rsidRDefault="00614686" w:rsidP="0010691D">
      <w:pPr>
        <w:pStyle w:val="Code"/>
        <w:rPr>
          <w:bdr w:val="none" w:sz="0" w:space="0" w:color="auto" w:frame="1"/>
        </w:rPr>
      </w:pPr>
      <w:r w:rsidRPr="00614686">
        <w:t xml:space="preserve">    // … identical to previous code e</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56388CB2"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isn’t </w:t>
      </w:r>
      <w:r w:rsidR="00561558">
        <w:t>spectacular</w:t>
      </w:r>
      <w:r w:rsidR="00373626">
        <w:t xml:space="preserve"> on the surface</w:t>
      </w:r>
      <w:r w:rsidRPr="00614686">
        <w:t xml:space="preserve">, </w:t>
      </w:r>
      <w:r w:rsidR="00373626">
        <w:t xml:space="preserve">the </w:t>
      </w:r>
      <w:r w:rsidR="00561558">
        <w:t>underlying</w:t>
      </w:r>
      <w:r w:rsidRPr="00614686">
        <w:t xml:space="preserve"> support</w:t>
      </w:r>
      <w:r w:rsidR="00561558">
        <w:t xml:space="preserve"> for</w:t>
      </w:r>
      <w:r w:rsidRPr="00614686">
        <w:t xml:space="preserve"> asynchronous loading of external resources by the client</w:t>
      </w:r>
      <w:r w:rsidR="00561558">
        <w:t xml:space="preserve"> through a simple </w:t>
      </w:r>
      <w:r w:rsidR="004A68C8">
        <w:t xml:space="preserve">and well-defined interface </w:t>
      </w:r>
      <w:r w:rsidR="00894BDE">
        <w:t xml:space="preserve">hides engine and client complexities from each other. Based on this interface, additional engine functionality can be introduced without the requirements of modifying any existing </w:t>
      </w:r>
      <w:commentRangeStart w:id="30"/>
      <w:r w:rsidR="00894BDE">
        <w:t>clients</w:t>
      </w:r>
      <w:commentRangeEnd w:id="30"/>
      <w:r w:rsidR="0040781A">
        <w:rPr>
          <w:rStyle w:val="CommentReference"/>
          <w:rFonts w:asciiTheme="minorHAnsi" w:hAnsiTheme="minorHAnsi"/>
        </w:rPr>
        <w:commentReference w:id="30"/>
      </w:r>
      <w:r w:rsidR="00894BDE">
        <w:t>, and at the same time, complex games can be created and maintained independently from engine internals. The details of this interface will be introduced in the next project.</w:t>
      </w:r>
    </w:p>
    <w:p w14:paraId="77D1DE77" w14:textId="11D48C24"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two projects.</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proofErr w:type="gramStart"/>
      <w:r w:rsidRPr="00490028">
        <w:rPr>
          <w:rStyle w:val="CodeInline"/>
        </w:rPr>
        <w:t>window.onload</w:t>
      </w:r>
      <w:proofErr w:type="spellEnd"/>
      <w:proofErr w:type="gram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lastRenderedPageBreak/>
        <w:t xml:space="preserve">The </w:t>
      </w:r>
      <w:proofErr w:type="spellStart"/>
      <w:proofErr w:type="gramStart"/>
      <w:r w:rsidRPr="00490028">
        <w:rPr>
          <w:rStyle w:val="CodeInline"/>
        </w:rPr>
        <w:t>loop.start</w:t>
      </w:r>
      <w:proofErr w:type="spellEnd"/>
      <w:proofErr w:type="gram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5155E65E" w:rsidR="006A4676" w:rsidRDefault="006A4676" w:rsidP="006A4676">
      <w:pPr>
        <w:pStyle w:val="BodyTextFirst"/>
      </w:pPr>
      <w:r>
        <w:t xml:space="preserve">In the previous discussion, it is interesting to recognize that any object with the appropriately defined public methods can replace the </w:t>
      </w:r>
      <w:proofErr w:type="spellStart"/>
      <w:r w:rsidRPr="00A409DD">
        <w:rPr>
          <w:rStyle w:val="CodeInline"/>
        </w:rPr>
        <w:t>MyGame</w:t>
      </w:r>
      <w:proofErr w:type="spellEnd"/>
      <w:r>
        <w:t xml:space="preserve"> object. Effectively, at any point, it is possible to call the </w:t>
      </w:r>
      <w:proofErr w:type="spellStart"/>
      <w:proofErr w:type="gramStart"/>
      <w:r>
        <w:rPr>
          <w:rStyle w:val="CodeInline"/>
        </w:rPr>
        <w:t>loop.s</w:t>
      </w:r>
      <w:r w:rsidRPr="00A409DD">
        <w:rPr>
          <w:rStyle w:val="CodeInline"/>
        </w:rPr>
        <w:t>tart</w:t>
      </w:r>
      <w:proofErr w:type="spellEnd"/>
      <w:proofErr w:type="gramEnd"/>
      <w:r w:rsidRPr="00A409DD">
        <w:rPr>
          <w:rStyle w:val="CodeInline"/>
        </w:rPr>
        <w:t>()</w:t>
      </w:r>
      <w:r>
        <w:t xml:space="preserve"> function to initiate the loading of a new scene. This section </w:t>
      </w:r>
      <w:r w:rsidR="00561558">
        <w:t>expands on this</w:t>
      </w:r>
      <w:r>
        <w:t xml:space="preserve"> </w:t>
      </w:r>
      <w:r w:rsidR="00561558">
        <w:t xml:space="preserve">idea </w:t>
      </w:r>
      <w:r>
        <w:t xml:space="preserve">by introducing the </w:t>
      </w:r>
      <w:r w:rsidRPr="003633AD">
        <w:rPr>
          <w:rStyle w:val="CodeInline"/>
        </w:rPr>
        <w:t>Scene</w:t>
      </w:r>
      <w:r>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2634AF72"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ell-defined and uniform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77777777" w:rsidR="006A4676" w:rsidRPr="006A4676" w:rsidRDefault="006A4676" w:rsidP="0010691D">
      <w:pPr>
        <w:pStyle w:val="BodyTextFirst"/>
      </w:pPr>
      <w:r w:rsidRPr="006A4676">
        <w:t xml:space="preserve">Notice that on each level, moving the front rectangle toward the left to touch the left boundary will cause the loading of the other level. The </w:t>
      </w:r>
      <w:proofErr w:type="spellStart"/>
      <w:r w:rsidRPr="0010691D">
        <w:rPr>
          <w:rStyle w:val="CodeInline"/>
        </w:rPr>
        <w:t>MyGame</w:t>
      </w:r>
      <w:proofErr w:type="spellEnd"/>
      <w:r w:rsidRPr="006A4676">
        <w:t xml:space="preserve"> level </w:t>
      </w:r>
      <w:r w:rsidRPr="006A4676">
        <w:lastRenderedPageBreak/>
        <w:t xml:space="preserve">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proofErr w:type="gramStart"/>
      <w:r w:rsidRPr="00517521">
        <w:rPr>
          <w:rStyle w:val="CodeInline"/>
        </w:rPr>
        <w:t>init</w:t>
      </w:r>
      <w:proofErr w:type="spellEnd"/>
      <w:r w:rsidRPr="00517521">
        <w:rPr>
          <w:rStyle w:val="CodeInline"/>
        </w:rPr>
        <w:t>(</w:t>
      </w:r>
      <w:proofErr w:type="gram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677374C5" w:rsidR="006A4676" w:rsidRDefault="006A4676" w:rsidP="006A4676">
      <w:pPr>
        <w:pStyle w:val="NumList"/>
        <w:numPr>
          <w:ilvl w:val="0"/>
          <w:numId w:val="28"/>
        </w:numPr>
      </w:pPr>
      <w:r w:rsidRPr="008F047C">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p>
    <w:p w14:paraId="3942E08A" w14:textId="77777777" w:rsidR="006A4676" w:rsidRDefault="006A4676" w:rsidP="006A4676">
      <w:pPr>
        <w:pStyle w:val="Code"/>
      </w:pPr>
      <w:r>
        <w:t>"use strict";</w:t>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proofErr w:type="gramStart"/>
      <w:r w:rsidRPr="00827CC4">
        <w:rPr>
          <w:rStyle w:val="CodeInline"/>
        </w:rPr>
        <w:t>update(</w:t>
      </w:r>
      <w:proofErr w:type="gramEnd"/>
      <w:r w:rsidRPr="00827CC4">
        <w:rPr>
          <w:rStyle w:val="CodeInline"/>
        </w:rPr>
        <w:t>)</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47A4FEA3" w:rsidR="006A4676" w:rsidRDefault="006A4676" w:rsidP="006A4676">
      <w:pPr>
        <w:pStyle w:val="Code"/>
      </w:pPr>
      <w:r>
        <w:lastRenderedPageBreak/>
        <w:t xml:space="preserve">class Scene { </w:t>
      </w:r>
      <w:ins w:id="31" w:author="Jeb Pavleas" w:date="2021-08-30T07:53:00Z">
        <w:r w:rsidR="001A2935" w:rsidRPr="001A2935">
          <w:t>... implementation to follow …</w:t>
        </w:r>
        <w:r w:rsidR="001A2935">
          <w:t xml:space="preserve"> </w:t>
        </w:r>
      </w:ins>
      <w:del w:id="32" w:author="Jeb Pavleas" w:date="2021-08-30T07:53:00Z">
        <w:r w:rsidDel="001A2935">
          <w:delText xml:space="preserve">… </w:delText>
        </w:r>
      </w:del>
      <w:r>
        <w:t>}</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77777777" w:rsidR="006A4676" w:rsidRDefault="006A4676" w:rsidP="006A4676">
      <w:pPr>
        <w:pStyle w:val="Code"/>
        <w:ind w:firstLine="435"/>
      </w:pPr>
      <w:r>
        <w:t>}</w:t>
      </w:r>
    </w:p>
    <w:p w14:paraId="020AF921" w14:textId="54277ADC" w:rsidR="006A4676" w:rsidRDefault="006A4676" w:rsidP="006A4676">
      <w:pPr>
        <w:pStyle w:val="NumList"/>
      </w:pPr>
      <w:r>
        <w:t xml:space="preserve">Define scene transition functions: </w:t>
      </w:r>
      <w:proofErr w:type="gramStart"/>
      <w:r w:rsidRPr="00E30269">
        <w:rPr>
          <w:rStyle w:val="CodeInline"/>
        </w:rPr>
        <w:t>start</w:t>
      </w:r>
      <w:r>
        <w:rPr>
          <w:rStyle w:val="CodeInline"/>
        </w:rPr>
        <w:t>(</w:t>
      </w:r>
      <w:proofErr w:type="gramEnd"/>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proofErr w:type="gramStart"/>
      <w:r w:rsidRPr="00E30269">
        <w:rPr>
          <w:rStyle w:val="CodeInline"/>
        </w:rPr>
        <w:t>start</w:t>
      </w:r>
      <w:r>
        <w:rPr>
          <w:rStyle w:val="CodeInline"/>
        </w:rPr>
        <w:t>(</w:t>
      </w:r>
      <w:proofErr w:type="gramEnd"/>
      <w:r>
        <w:rPr>
          <w:rStyle w:val="CodeInline"/>
        </w:rPr>
        <w:t>)</w:t>
      </w:r>
      <w:r>
        <w:t xml:space="preserve"> function is an async function because it is responsible for starting the game loop, which in turn is waiting for all the asynchronous loading to complete. Both the </w:t>
      </w:r>
      <w:proofErr w:type="gramStart"/>
      <w:r>
        <w:rPr>
          <w:rStyle w:val="CodeInline"/>
        </w:rPr>
        <w:t>next</w:t>
      </w:r>
      <w:r w:rsidRPr="00E30269">
        <w:rPr>
          <w:rStyle w:val="CodeInline"/>
        </w:rPr>
        <w:t>(</w:t>
      </w:r>
      <w:proofErr w:type="gramEnd"/>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proofErr w:type="gramStart"/>
      <w:r w:rsidRPr="00E30269">
        <w:rPr>
          <w:rStyle w:val="CodeInline"/>
        </w:rPr>
        <w:t>next(</w:t>
      </w:r>
      <w:proofErr w:type="gramEnd"/>
      <w:r w:rsidRPr="00E30269">
        <w:rPr>
          <w:rStyle w:val="CodeInline"/>
        </w:rPr>
        <w: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proofErr w:type="gramStart"/>
      <w:r w:rsidRPr="00827CC4">
        <w:rPr>
          <w:rStyle w:val="CodeInline"/>
        </w:rPr>
        <w:t>stop(</w:t>
      </w:r>
      <w:proofErr w:type="gramEnd"/>
      <w:r w:rsidRPr="00827CC4">
        <w:rPr>
          <w:rStyle w:val="CodeInline"/>
        </w:rPr>
        <w:t>)</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77777777"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proofErr w:type="gramStart"/>
      <w:r w:rsidRPr="00E30269">
        <w:rPr>
          <w:rStyle w:val="CodeInline"/>
        </w:rPr>
        <w:t>draw(</w:t>
      </w:r>
      <w:proofErr w:type="gramEnd"/>
      <w:r w:rsidRPr="00E30269">
        <w:rPr>
          <w:rStyle w:val="CodeInline"/>
        </w:rPr>
        <w:t>)</w:t>
      </w:r>
      <w:r>
        <w:t xml:space="preserve"> and </w:t>
      </w:r>
      <w:r w:rsidRPr="00E30269">
        <w:rPr>
          <w:rStyle w:val="CodeInline"/>
        </w:rPr>
        <w:t>update()</w:t>
      </w:r>
      <w:r>
        <w:t xml:space="preserve"> functions are not optional because together they form the central core of any level.</w:t>
      </w:r>
    </w:p>
    <w:p w14:paraId="6D4B397A" w14:textId="77777777" w:rsidR="006A4676" w:rsidRDefault="006A4676" w:rsidP="006A4676">
      <w:pPr>
        <w:pStyle w:val="Code"/>
      </w:pPr>
      <w:r>
        <w:lastRenderedPageBreak/>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t>Together these functions present a protocol to interface with the game engine. It is expected that subclasses will override these functions to implement the actual game behaviors.</w:t>
      </w:r>
    </w:p>
    <w:p w14:paraId="33DCA36F" w14:textId="42D612E1"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a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09F092F5"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 in that process</w:t>
      </w:r>
      <w:r w:rsidRPr="00253D95">
        <w:t>.</w:t>
      </w:r>
    </w:p>
    <w:p w14:paraId="4DC96322" w14:textId="77777777" w:rsidR="00154F11" w:rsidRPr="00154F11" w:rsidRDefault="00154F11" w:rsidP="0010691D">
      <w:pPr>
        <w:pStyle w:val="Heading4"/>
      </w:pPr>
      <w:r w:rsidRPr="00154F11">
        <w:t>Export the Scene Class to the Client</w:t>
      </w:r>
    </w:p>
    <w:p w14:paraId="41ECFA80" w14:textId="77777777"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the default </w:t>
      </w:r>
      <w:r w:rsidRPr="0010691D">
        <w:rPr>
          <w:rStyle w:val="CodeInline"/>
        </w:rPr>
        <w:t>Scene</w:t>
      </w:r>
      <w:r w:rsidRPr="00154F11">
        <w:t xml:space="preserve"> class identifier for the client.</w:t>
      </w:r>
    </w:p>
    <w:p w14:paraId="3B52DC10" w14:textId="663A2C8D" w:rsidR="00154F11" w:rsidRPr="00154F11" w:rsidRDefault="00154F11" w:rsidP="0010691D">
      <w:pPr>
        <w:pStyle w:val="Code"/>
      </w:pPr>
      <w:r w:rsidRPr="00154F11">
        <w:t>// … identical to previous code</w:t>
      </w:r>
      <w:ins w:id="33" w:author="Jeb Pavleas" w:date="2021-08-30T07:54:00Z">
        <w:r w:rsidR="001A2935">
          <w:t xml:space="preserve"> …</w:t>
        </w:r>
      </w:ins>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77777777" w:rsidR="00154F11" w:rsidRPr="00154F11" w:rsidRDefault="00154F11" w:rsidP="0010691D">
      <w:pPr>
        <w:pStyle w:val="Code"/>
      </w:pPr>
      <w:r w:rsidRPr="00154F11">
        <w:t>// … identical to previous code</w:t>
      </w:r>
    </w:p>
    <w:p w14:paraId="0EEFABF7" w14:textId="77777777" w:rsidR="00154F11" w:rsidRPr="00154F11" w:rsidRDefault="00154F11" w:rsidP="0010691D">
      <w:pPr>
        <w:pStyle w:val="Code"/>
      </w:pPr>
      <w:r w:rsidRPr="00154F11">
        <w:t>export default {</w:t>
      </w:r>
    </w:p>
    <w:p w14:paraId="1BA4EA37" w14:textId="7AC0F3ED" w:rsidR="00154F11" w:rsidRPr="00154F11" w:rsidRDefault="00154F11" w:rsidP="0010691D">
      <w:pPr>
        <w:pStyle w:val="Code"/>
      </w:pPr>
      <w:r w:rsidRPr="00154F11">
        <w:t xml:space="preserve">    // … identical to previous code</w:t>
      </w:r>
      <w:ins w:id="34" w:author="Jeb Pavleas" w:date="2021-08-30T07:54:00Z">
        <w:r w:rsidR="001A2935">
          <w:t xml:space="preserve"> …</w:t>
        </w:r>
      </w:ins>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0ED48E6E" w:rsidR="00154F11" w:rsidRPr="00154F11" w:rsidRDefault="00154F11" w:rsidP="0010691D">
      <w:pPr>
        <w:pStyle w:val="Code"/>
      </w:pPr>
      <w:r w:rsidRPr="00154F11">
        <w:t xml:space="preserve">    // … identical to previous code</w:t>
      </w:r>
      <w:ins w:id="35" w:author="Jeb Pavleas" w:date="2021-08-30T07:54:00Z">
        <w:r w:rsidR="001A2935">
          <w:t xml:space="preserve"> …</w:t>
        </w:r>
      </w:ins>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lastRenderedPageBreak/>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proofErr w:type="gramStart"/>
      <w:r w:rsidRPr="00E30269">
        <w:rPr>
          <w:rStyle w:val="CodeInline"/>
        </w:rPr>
        <w:t>cleanup(</w:t>
      </w:r>
      <w:proofErr w:type="gramEnd"/>
      <w:r w:rsidRPr="00E30269">
        <w:rPr>
          <w:rStyle w:val="CodeInline"/>
        </w:rPr>
        <w:t>)</w:t>
      </w:r>
      <w:r>
        <w:t xml:space="preserve"> function.</w:t>
      </w:r>
    </w:p>
    <w:p w14:paraId="4F406D51" w14:textId="257142FC" w:rsidR="00154F11" w:rsidRDefault="00154F11" w:rsidP="00154F11">
      <w:pPr>
        <w:pStyle w:val="Code"/>
      </w:pPr>
      <w:r>
        <w:t>// … identical to previous code</w:t>
      </w:r>
      <w:ins w:id="36" w:author="Jeb Pavleas" w:date="2021-08-30T07:55:00Z">
        <w:r w:rsidR="001A2935">
          <w:t xml:space="preserve"> …</w:t>
        </w:r>
      </w:ins>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4CE36968" w:rsidR="00154F11" w:rsidRPr="00154F11" w:rsidRDefault="00154F11" w:rsidP="00154F11">
      <w:pPr>
        <w:pStyle w:val="Code"/>
      </w:pPr>
      <w:r w:rsidRPr="00154F11">
        <w:t>// … identical to previous code</w:t>
      </w:r>
      <w:ins w:id="37" w:author="Jeb Pavleas" w:date="2021-08-30T07:55:00Z">
        <w:r w:rsidR="001A2935">
          <w:t xml:space="preserve"> …</w:t>
        </w:r>
      </w:ins>
    </w:p>
    <w:p w14:paraId="79C922CA"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function cleanUp() {</w:t>
      </w:r>
    </w:p>
    <w:p w14:paraId="34489C84"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loop.cleanUp();</w:t>
      </w:r>
    </w:p>
    <w:p w14:paraId="60A9349D"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input.cleanUp();</w:t>
      </w:r>
    </w:p>
    <w:p w14:paraId="565461D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shaderResources.cleanUp();</w:t>
      </w:r>
    </w:p>
    <w:p w14:paraId="7E3B84F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vertexBuffer.cleanUp();</w:t>
      </w:r>
    </w:p>
    <w:p w14:paraId="4C6A146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glSys.cleanUp();</w:t>
      </w:r>
    </w:p>
    <w:p w14:paraId="1C9ED273" w14:textId="77777777" w:rsidR="00154F11" w:rsidRPr="00154F11" w:rsidRDefault="00154F11" w:rsidP="00154F11">
      <w:pPr>
        <w:pStyle w:val="Code"/>
      </w:pPr>
      <w:r w:rsidRPr="00154F11">
        <w:rPr>
          <w:rStyle w:val="CodeBold"/>
          <w:rFonts w:ascii="TheSansMonoConNormal" w:hAnsi="TheSansMonoConNormal"/>
        </w:rPr>
        <w:t>}</w:t>
      </w:r>
    </w:p>
    <w:p w14:paraId="13FC3D61" w14:textId="72EF67B9" w:rsidR="00154F11" w:rsidRPr="00154F11" w:rsidRDefault="00154F11" w:rsidP="00154F11">
      <w:pPr>
        <w:pStyle w:val="Code"/>
      </w:pPr>
      <w:r w:rsidRPr="00154F11">
        <w:t>// … identical to previous code</w:t>
      </w:r>
      <w:ins w:id="38" w:author="Jeb Pavleas" w:date="2021-08-30T07:55:00Z">
        <w:r w:rsidR="001A2935">
          <w:t xml:space="preserve"> …</w:t>
        </w:r>
      </w:ins>
    </w:p>
    <w:p w14:paraId="4ECB5D2C" w14:textId="77777777" w:rsidR="00154F11" w:rsidRPr="00154F11" w:rsidRDefault="00154F11" w:rsidP="00154F11">
      <w:pPr>
        <w:pStyle w:val="Code"/>
      </w:pPr>
      <w:r w:rsidRPr="00154F11">
        <w:t>export default {</w:t>
      </w:r>
    </w:p>
    <w:p w14:paraId="6AC23DE5" w14:textId="42B91635" w:rsidR="00154F11" w:rsidRPr="00154F11" w:rsidRDefault="00154F11" w:rsidP="00154F11">
      <w:pPr>
        <w:pStyle w:val="Code"/>
      </w:pPr>
      <w:r w:rsidRPr="00154F11">
        <w:t xml:space="preserve">    // … identical to previous code</w:t>
      </w:r>
      <w:ins w:id="39" w:author="Jeb Pavleas" w:date="2021-08-30T07:55:00Z">
        <w:r w:rsidR="001A2935">
          <w:t xml:space="preserve"> …</w:t>
        </w:r>
      </w:ins>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103669DA" w:rsidR="00154F11" w:rsidRDefault="00154F11" w:rsidP="00154F11">
      <w:pPr>
        <w:pStyle w:val="Code"/>
      </w:pPr>
      <w:r>
        <w:t xml:space="preserve">    // … identical to previous code</w:t>
      </w:r>
      <w:ins w:id="40" w:author="Jeb Pavleas" w:date="2021-08-30T07:55:00Z">
        <w:r w:rsidR="001A2935">
          <w:t xml:space="preserve"> …</w:t>
        </w:r>
      </w:ins>
    </w:p>
    <w:p w14:paraId="110F120A" w14:textId="77777777" w:rsidR="00154F11" w:rsidRDefault="00154F11" w:rsidP="00154F11">
      <w:pPr>
        <w:pStyle w:val="Code"/>
      </w:pPr>
      <w:r>
        <w:t>}</w:t>
      </w:r>
    </w:p>
    <w:p w14:paraId="7940968E" w14:textId="40FCF148"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accessible 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unnecessary complexit</w:t>
      </w:r>
      <w:r w:rsidR="00003E62">
        <w:t>y</w:t>
      </w:r>
      <w:r>
        <w:t xml:space="preserve"> </w:t>
      </w:r>
      <w:r w:rsidR="00003E62">
        <w:t>within</w:t>
      </w:r>
      <w:r>
        <w:t xml:space="preserve"> the engine.</w:t>
      </w:r>
    </w:p>
    <w:p w14:paraId="0E538FBA" w14:textId="200FE06E" w:rsidR="00154F11" w:rsidRDefault="00154F11" w:rsidP="00154F11">
      <w:pPr>
        <w:pStyle w:val="BodyTextFirst"/>
      </w:pPr>
      <w:r>
        <w:t>Notice that none of the components have defined the</w:t>
      </w:r>
      <w:r w:rsidR="00003E62">
        <w:t>ir</w:t>
      </w:r>
      <w:r>
        <w:t xml:space="preserve"> corresponding cleanup functions. You will now remedy this.</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0F9EB565" w:rsidR="00154F11" w:rsidRDefault="00154F11" w:rsidP="00154F11">
      <w:pPr>
        <w:pStyle w:val="Code"/>
      </w:pPr>
      <w:r>
        <w:t>// … identical to previous code</w:t>
      </w:r>
      <w:ins w:id="41" w:author="Jeb Pavleas" w:date="2021-08-30T07:55:00Z">
        <w:r w:rsidR="001A2935">
          <w:t xml:space="preserve"> …</w:t>
        </w:r>
      </w:ins>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lastRenderedPageBreak/>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42"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rsidRPr="00196FBB">
        <w:t xml:space="preserve"> function</w:t>
      </w:r>
      <w:r>
        <w:t>. For now, no specific resources need to be released.</w:t>
      </w:r>
    </w:p>
    <w:bookmarkEnd w:id="42"/>
    <w:p w14:paraId="0048A1DB" w14:textId="18493DD3" w:rsidR="00154F11" w:rsidRDefault="00154F11" w:rsidP="00154F11">
      <w:pPr>
        <w:pStyle w:val="Code"/>
      </w:pPr>
      <w:r>
        <w:t>// … identical to previous code</w:t>
      </w:r>
      <w:ins w:id="43" w:author="Jeb Pavleas" w:date="2021-08-30T07:55:00Z">
        <w:r w:rsidR="001A2935">
          <w:t xml:space="preserve"> …</w:t>
        </w:r>
      </w:ins>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24A487AD" w:rsidR="00154F11" w:rsidRPr="00196FBB" w:rsidRDefault="00154F11" w:rsidP="00154F11">
      <w:pPr>
        <w:pStyle w:val="Code"/>
      </w:pPr>
      <w:r>
        <w:t>// … identical to previous code</w:t>
      </w:r>
      <w:ins w:id="44" w:author="Jeb Pavleas" w:date="2021-08-30T07:55:00Z">
        <w:r w:rsidR="001A2935">
          <w:t xml:space="preserve"> …</w:t>
        </w:r>
      </w:ins>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proofErr w:type="gramStart"/>
      <w:r w:rsidRPr="00196FBB">
        <w:rPr>
          <w:rStyle w:val="CodeInline"/>
        </w:rPr>
        <w:t>cleanUp</w:t>
      </w:r>
      <w:proofErr w:type="spellEnd"/>
      <w:r w:rsidRPr="00196FBB">
        <w:rPr>
          <w:rStyle w:val="CodeInline"/>
        </w:rPr>
        <w:t>(</w:t>
      </w:r>
      <w:proofErr w:type="gram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05AEB774" w:rsidR="00154F11" w:rsidRPr="00196FBB" w:rsidRDefault="00154F11" w:rsidP="00154F11">
      <w:pPr>
        <w:pStyle w:val="Code"/>
      </w:pPr>
      <w:r>
        <w:t>// … identical to previous code</w:t>
      </w:r>
      <w:ins w:id="45" w:author="Jeb Pavleas" w:date="2021-08-30T07:55:00Z">
        <w:r w:rsidR="001A2935">
          <w:t xml:space="preserve"> …</w:t>
        </w:r>
      </w:ins>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w:t>
      </w:r>
      <w:r>
        <w:t xml:space="preserve">for the </w:t>
      </w:r>
      <w:proofErr w:type="spellStart"/>
      <w:r w:rsidRPr="00E30269">
        <w:rPr>
          <w:rStyle w:val="CodeInline"/>
        </w:rPr>
        <w:t>SimpleShader</w:t>
      </w:r>
      <w:proofErr w:type="spellEnd"/>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to</w:t>
      </w:r>
      <w:r>
        <w:t xml:space="preserve"> delete the allocated buffer memory.</w:t>
      </w:r>
    </w:p>
    <w:p w14:paraId="20FA1A06" w14:textId="2ECD7EEB" w:rsidR="00154F11" w:rsidRPr="00196FBB" w:rsidRDefault="00154F11" w:rsidP="00154F11">
      <w:pPr>
        <w:pStyle w:val="Code"/>
      </w:pPr>
      <w:r>
        <w:t>// … identical to previous code</w:t>
      </w:r>
      <w:ins w:id="46" w:author="Jeb Pavleas" w:date="2021-08-30T07:56:00Z">
        <w:r w:rsidR="001A2935">
          <w:t xml:space="preserve"> …</w:t>
        </w:r>
      </w:ins>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47" w:name="_Hlk69105561"/>
      <w:r>
        <w:lastRenderedPageBreak/>
        <w:t xml:space="preserve">Lastly, edit </w:t>
      </w:r>
      <w:r w:rsidRPr="00E30269">
        <w:rPr>
          <w:rStyle w:val="CodeInline"/>
        </w:rPr>
        <w:t>gl.js</w:t>
      </w:r>
      <w:r>
        <w:t xml:space="preserve"> to define and export </w:t>
      </w:r>
      <w:r w:rsidRPr="004E67A2">
        <w:t xml:space="preserve">a </w:t>
      </w:r>
      <w:proofErr w:type="spellStart"/>
      <w:proofErr w:type="gramStart"/>
      <w:r w:rsidRPr="004E67A2">
        <w:rPr>
          <w:rStyle w:val="CodeInline"/>
        </w:rPr>
        <w:t>cleanUp</w:t>
      </w:r>
      <w:proofErr w:type="spellEnd"/>
      <w:r w:rsidRPr="004E67A2">
        <w:rPr>
          <w:rStyle w:val="CodeInline"/>
        </w:rPr>
        <w:t>(</w:t>
      </w:r>
      <w:proofErr w:type="gramEnd"/>
      <w:r w:rsidRPr="004E67A2">
        <w:rPr>
          <w:rStyle w:val="CodeInline"/>
        </w:rPr>
        <w:t>)</w:t>
      </w:r>
      <w:r w:rsidRPr="004E67A2">
        <w:t xml:space="preserve"> function to</w:t>
      </w:r>
      <w:r>
        <w:t xml:space="preserve"> inform the player that the engine is now shut down.</w:t>
      </w:r>
      <w:r w:rsidRPr="004E67A2">
        <w:t xml:space="preserve"> </w:t>
      </w:r>
      <w:bookmarkEnd w:id="47"/>
    </w:p>
    <w:p w14:paraId="627EE0ED" w14:textId="03323F23" w:rsidR="00154F11" w:rsidRPr="00196FBB" w:rsidRDefault="00154F11" w:rsidP="00154F11">
      <w:pPr>
        <w:pStyle w:val="Code"/>
      </w:pPr>
      <w:r>
        <w:t>// … identical to previous code</w:t>
      </w:r>
      <w:ins w:id="48" w:author="Jeb Pavleas" w:date="2021-08-30T07:56:00Z">
        <w:r w:rsidR="001A2935">
          <w:t xml:space="preserve"> …</w:t>
        </w:r>
      </w:ins>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77777777" w:rsidR="008F48E6" w:rsidRPr="008F48E6" w:rsidRDefault="008F48E6" w:rsidP="0010691D">
      <w:pPr>
        <w:pStyle w:val="Heading3"/>
      </w:pPr>
      <w:r w:rsidRPr="008F48E6">
        <w:t>Test the Scene Object 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proofErr w:type="gramStart"/>
      <w:r w:rsidRPr="00827CC4">
        <w:rPr>
          <w:rStyle w:val="CodeInline"/>
        </w:rPr>
        <w:t>init</w:t>
      </w:r>
      <w:proofErr w:type="spellEnd"/>
      <w:r w:rsidRPr="00827CC4">
        <w:rPr>
          <w:rStyle w:val="CodeInline"/>
        </w:rPr>
        <w:t>(</w:t>
      </w:r>
      <w:proofErr w:type="gram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proofErr w:type="gramStart"/>
      <w:r w:rsidRPr="00E30269">
        <w:rPr>
          <w:rStyle w:val="CodeInline"/>
        </w:rPr>
        <w:t>next(</w:t>
      </w:r>
      <w:proofErr w:type="gramEnd"/>
      <w:r w:rsidRPr="00E30269">
        <w:rPr>
          <w:rStyle w:val="CodeInline"/>
        </w:rPr>
        <w: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Note that with Scen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lastRenderedPageBreak/>
        <w:t>class MyGame extends engine.Scene {</w:t>
      </w:r>
    </w:p>
    <w:p w14:paraId="1A213FDE" w14:textId="77777777" w:rsidR="008F48E6" w:rsidRDefault="008F48E6" w:rsidP="008F48E6">
      <w:pPr>
        <w:pStyle w:val="Code"/>
      </w:pPr>
      <w:r>
        <w:t xml:space="preserve">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77777777" w:rsidR="008F48E6" w:rsidRDefault="008F48E6" w:rsidP="008F48E6">
      <w:pPr>
        <w:pStyle w:val="NumList"/>
        <w:numPr>
          <w:ilvl w:val="0"/>
          <w:numId w:val="13"/>
        </w:numPr>
      </w:pPr>
      <w:r>
        <w:t xml:space="preserve">Define the </w:t>
      </w:r>
      <w:proofErr w:type="gramStart"/>
      <w:r w:rsidRPr="00E30269">
        <w:rPr>
          <w:rStyle w:val="CodeInline"/>
        </w:rPr>
        <w:t>constructor(</w:t>
      </w:r>
      <w:proofErr w:type="gramEnd"/>
      <w:r w:rsidRPr="00E30269">
        <w:rPr>
          <w:rStyle w:val="CodeInline"/>
        </w:rPr>
        <w:t>)</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scene content defined in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lastRenderedPageBreak/>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proofErr w:type="gramStart"/>
      <w:r w:rsidRPr="00E30269">
        <w:rPr>
          <w:rStyle w:val="CodeInline"/>
        </w:rPr>
        <w:t>update(</w:t>
      </w:r>
      <w:proofErr w:type="gramEnd"/>
      <w:r w:rsidRPr="00E30269">
        <w:rPr>
          <w:rStyle w:val="CodeInline"/>
        </w:rPr>
        <w:t>)</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lastRenderedPageBreak/>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proofErr w:type="gramStart"/>
      <w:r w:rsidRPr="00E30269">
        <w:rPr>
          <w:rStyle w:val="CodeInline"/>
        </w:rPr>
        <w:t>next(</w:t>
      </w:r>
      <w:proofErr w:type="gramEnd"/>
      <w:r w:rsidRPr="00E30269">
        <w:rPr>
          <w:rStyle w:val="CodeInline"/>
        </w:rPr>
        <w: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proofErr w:type="gramStart"/>
      <w:r w:rsidRPr="00E30269">
        <w:rPr>
          <w:rStyle w:val="CodeInline"/>
        </w:rPr>
        <w:t>super.next</w:t>
      </w:r>
      <w:proofErr w:type="spellEnd"/>
      <w:proofErr w:type="gram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proofErr w:type="gramStart"/>
      <w:r w:rsidRPr="00E30269">
        <w:rPr>
          <w:rStyle w:val="CodeInline"/>
        </w:rPr>
        <w:t>window.onloa</w:t>
      </w:r>
      <w:r>
        <w:rPr>
          <w:rStyle w:val="CodeInline"/>
        </w:rPr>
        <w:t>d</w:t>
      </w:r>
      <w:proofErr w:type="spellEnd"/>
      <w:proofErr w:type="gram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proofErr w:type="gramStart"/>
      <w:r w:rsidRPr="00E30269">
        <w:rPr>
          <w:rStyle w:val="CodeInline"/>
        </w:rPr>
        <w:t>engine.Scene</w:t>
      </w:r>
      <w:proofErr w:type="spellEnd"/>
      <w:proofErr w:type="gramEnd"/>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77777777" w:rsidR="008F48E6" w:rsidRDefault="008F48E6" w:rsidP="008F48E6">
      <w:pPr>
        <w:pStyle w:val="Code"/>
      </w:pPr>
      <w:r>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proofErr w:type="gramStart"/>
      <w:r w:rsidRPr="00E30269">
        <w:rPr>
          <w:rStyle w:val="CodeInline"/>
        </w:rPr>
        <w:t>update(</w:t>
      </w:r>
      <w:proofErr w:type="gramEnd"/>
      <w:r w:rsidRPr="00E30269">
        <w:rPr>
          <w:rStyle w:val="CodeInline"/>
        </w:rPr>
        <w:t>)</w:t>
      </w:r>
      <w:r>
        <w:t xml:space="preserve"> function similar to that of the </w:t>
      </w:r>
      <w:proofErr w:type="spellStart"/>
      <w:r w:rsidRPr="00E30269">
        <w:rPr>
          <w:rStyle w:val="CodeInline"/>
        </w:rPr>
        <w:t>MyGame</w:t>
      </w:r>
      <w:proofErr w:type="spellEnd"/>
      <w:r>
        <w:t xml:space="preserve"> scene. Once again, note the </w:t>
      </w:r>
      <w:proofErr w:type="spellStart"/>
      <w:proofErr w:type="gramStart"/>
      <w:r w:rsidRPr="00827CC4">
        <w:rPr>
          <w:rStyle w:val="CodeInline"/>
        </w:rPr>
        <w:t>this.next</w:t>
      </w:r>
      <w:proofErr w:type="spellEnd"/>
      <w:proofErr w:type="gram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lastRenderedPageBreak/>
        <w:t xml:space="preserve">Lastly, define the </w:t>
      </w:r>
      <w:proofErr w:type="gramStart"/>
      <w:r w:rsidRPr="00827CC4">
        <w:rPr>
          <w:rStyle w:val="CodeInline"/>
        </w:rPr>
        <w:t>next(</w:t>
      </w:r>
      <w:proofErr w:type="gramEnd"/>
      <w:r w:rsidRPr="00827CC4">
        <w:rPr>
          <w:rStyle w:val="CodeInline"/>
        </w:rPr>
        <w:t>)</w:t>
      </w:r>
      <w:r>
        <w:t xml:space="preserve"> function to transition to the </w:t>
      </w:r>
      <w:proofErr w:type="spellStart"/>
      <w:r>
        <w:rPr>
          <w:rStyle w:val="CodeInline"/>
        </w:rPr>
        <w:t>MyGame</w:t>
      </w:r>
      <w:proofErr w:type="spellEnd"/>
      <w:r>
        <w:t xml:space="preserve"> scene. </w:t>
      </w:r>
      <w:bookmarkStart w:id="49" w:name="_Hlk69205394"/>
      <w:r>
        <w:t>It is worth re</w:t>
      </w:r>
      <w:r w:rsidR="00911DBB">
        <w:t>iterating that</w:t>
      </w:r>
      <w:r w:rsidR="00375712">
        <w:t xml:space="preserve"> the call to</w:t>
      </w:r>
      <w:r w:rsidR="00911DBB">
        <w:t xml:space="preserve"> </w:t>
      </w:r>
      <w:proofErr w:type="spellStart"/>
      <w:proofErr w:type="gramStart"/>
      <w:r w:rsidRPr="00E30269">
        <w:rPr>
          <w:rStyle w:val="CodeInline"/>
        </w:rPr>
        <w:t>super.next</w:t>
      </w:r>
      <w:proofErr w:type="spellEnd"/>
      <w:proofErr w:type="gram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49"/>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the game at any point during the interaction. Your game engine now has a well-defined interface for working with its client. This interface follows the well-defined protocol of the Scene object.</w:t>
      </w:r>
    </w:p>
    <w:p w14:paraId="4875BA57" w14:textId="77777777" w:rsidR="008F48E6" w:rsidRDefault="008F48E6" w:rsidP="008F48E6">
      <w:pPr>
        <w:pStyle w:val="Bullet"/>
      </w:pPr>
      <w:proofErr w:type="gramStart"/>
      <w:r>
        <w:rPr>
          <w:rStyle w:val="CodeInline"/>
        </w:rPr>
        <w:t>c</w:t>
      </w:r>
      <w:r w:rsidRPr="00E30269">
        <w:rPr>
          <w:rStyle w:val="CodeInline"/>
        </w:rPr>
        <w:t>onstructo</w:t>
      </w:r>
      <w:r>
        <w:rPr>
          <w:rStyle w:val="CodeInline"/>
        </w:rPr>
        <w:t>r(</w:t>
      </w:r>
      <w:proofErr w:type="gramEnd"/>
      <w:r>
        <w:rPr>
          <w:rStyle w:val="CodeInline"/>
        </w:rPr>
        <w:t>)</w:t>
      </w:r>
      <w:r>
        <w:t>: For declaring variables and defining constants.</w:t>
      </w:r>
    </w:p>
    <w:p w14:paraId="677A8986" w14:textId="3CDAD859" w:rsidR="008F48E6" w:rsidRDefault="008F48E6" w:rsidP="008F48E6">
      <w:pPr>
        <w:pStyle w:val="Bullet"/>
      </w:pPr>
      <w:r w:rsidRPr="00E30269">
        <w:rPr>
          <w:rStyle w:val="CodeInline"/>
        </w:rPr>
        <w:t>start()</w:t>
      </w:r>
      <w:r>
        <w:t>/</w:t>
      </w:r>
      <w:proofErr w:type="gramStart"/>
      <w:r w:rsidRPr="00E30269">
        <w:rPr>
          <w:rStyle w:val="CodeInline"/>
        </w:rPr>
        <w:t>stop(</w:t>
      </w:r>
      <w:proofErr w:type="gramEnd"/>
      <w:r w:rsidRPr="00E30269">
        <w:rPr>
          <w:rStyle w:val="CodeInline"/>
        </w:rPr>
        <w:t>)</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proofErr w:type="gramStart"/>
      <w:r w:rsidRPr="00827CC4">
        <w:rPr>
          <w:rStyle w:val="CodeInline"/>
        </w:rPr>
        <w:t>init</w:t>
      </w:r>
      <w:proofErr w:type="spellEnd"/>
      <w:r w:rsidRPr="00827CC4">
        <w:rPr>
          <w:rStyle w:val="CodeInline"/>
        </w:rPr>
        <w:t>(</w:t>
      </w:r>
      <w:proofErr w:type="gramEnd"/>
      <w:r w:rsidRPr="00827CC4">
        <w:rPr>
          <w:rStyle w:val="CodeInline"/>
        </w:rPr>
        <w:t>)</w:t>
      </w:r>
      <w:r>
        <w:t>: For instantiating the variables and setting up the game scene.</w:t>
      </w:r>
    </w:p>
    <w:p w14:paraId="202C8D2C" w14:textId="77777777" w:rsidR="008F48E6" w:rsidRDefault="008F48E6" w:rsidP="008F48E6">
      <w:pPr>
        <w:pStyle w:val="Bullet"/>
      </w:pPr>
      <w:r w:rsidRPr="00E30269">
        <w:rPr>
          <w:rStyle w:val="CodeInline"/>
        </w:rPr>
        <w:t>load()</w:t>
      </w:r>
      <w:r>
        <w:t>/</w:t>
      </w:r>
      <w:proofErr w:type="gramStart"/>
      <w:r w:rsidRPr="00E30269">
        <w:rPr>
          <w:rStyle w:val="CodeInline"/>
        </w:rPr>
        <w:t>unload(</w:t>
      </w:r>
      <w:proofErr w:type="gramEnd"/>
      <w:r w:rsidRPr="00E30269">
        <w:rPr>
          <w:rStyle w:val="CodeInline"/>
        </w:rPr>
        <w:t>)</w:t>
      </w:r>
      <w:r>
        <w:t>: For initiating the asynchronous loading of external resources, and unloading of the scene.</w:t>
      </w:r>
    </w:p>
    <w:p w14:paraId="683085A8" w14:textId="5EA4BE7E" w:rsidR="008F48E6" w:rsidRDefault="008F48E6" w:rsidP="008F48E6">
      <w:pPr>
        <w:pStyle w:val="Bullet"/>
      </w:pPr>
      <w:r w:rsidRPr="00E30269">
        <w:rPr>
          <w:rStyle w:val="CodeInline"/>
        </w:rPr>
        <w:t>draw()</w:t>
      </w:r>
      <w:r>
        <w:t>/</w:t>
      </w:r>
      <w:proofErr w:type="gramStart"/>
      <w:r w:rsidRPr="00E30269">
        <w:rPr>
          <w:rStyle w:val="CodeInline"/>
        </w:rPr>
        <w:t>update(</w:t>
      </w:r>
      <w:proofErr w:type="gramEnd"/>
      <w:r w:rsidRPr="00E30269">
        <w:rPr>
          <w:rStyle w:val="CodeInline"/>
        </w:rPr>
        <w:t>)</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proofErr w:type="gramStart"/>
      <w:r>
        <w:rPr>
          <w:rStyle w:val="CodeInline"/>
        </w:rPr>
        <w:t>next</w:t>
      </w:r>
      <w:r w:rsidRPr="00827CC4">
        <w:rPr>
          <w:rStyle w:val="CodeInline"/>
        </w:rPr>
        <w:t>(</w:t>
      </w:r>
      <w:proofErr w:type="gramEnd"/>
      <w:r w:rsidRPr="00827CC4">
        <w:rPr>
          <w:rStyle w:val="CodeInline"/>
        </w:rPr>
        <w:t>)</w:t>
      </w:r>
      <w:r>
        <w:t xml:space="preserve">: For instantiating and transitioning to the next scene. </w:t>
      </w:r>
      <w:bookmarkStart w:id="50"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proofErr w:type="gramStart"/>
      <w:r w:rsidRPr="00827CC4">
        <w:rPr>
          <w:rStyle w:val="CodeInline"/>
        </w:rPr>
        <w:t>super.next</w:t>
      </w:r>
      <w:proofErr w:type="spellEnd"/>
      <w:proofErr w:type="gramEnd"/>
      <w:r w:rsidRPr="00827CC4">
        <w:rPr>
          <w:rStyle w:val="CodeInline"/>
        </w:rPr>
        <w:t>()</w:t>
      </w:r>
      <w:r w:rsidRPr="00FF4932">
        <w:t xml:space="preserve"> to stop the game loop and unload the scene.</w:t>
      </w:r>
    </w:p>
    <w:bookmarkEnd w:id="50"/>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7CA651B8" w14:textId="77777777" w:rsidR="00154F11" w:rsidRPr="008F48E6" w:rsidRDefault="00154F11" w:rsidP="0010691D">
      <w:pPr>
        <w:pStyle w:val="BodyTextFirst"/>
      </w:pPr>
    </w:p>
    <w:p w14:paraId="63EF1A66" w14:textId="77777777" w:rsidR="005D12A6" w:rsidRDefault="005D12A6" w:rsidP="005D12A6">
      <w:pPr>
        <w:pStyle w:val="Heading1"/>
      </w:pPr>
      <w:r>
        <w:t>Audio</w:t>
      </w:r>
    </w:p>
    <w:p w14:paraId="66D4B21D" w14:textId="77777777" w:rsidR="005D12A6" w:rsidRDefault="005D12A6" w:rsidP="005D12A6">
      <w:pPr>
        <w:pStyle w:val="BodyTextFirst"/>
      </w:pPr>
      <w:r>
        <w:t xml:space="preserve">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w:t>
      </w:r>
      <w:r>
        <w:lastRenderedPageBreak/>
        <w:t>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 xml:space="preserve">One important difference between these two types of </w:t>
      </w:r>
      <w:proofErr w:type="gramStart"/>
      <w:r>
        <w:t>audio</w:t>
      </w:r>
      <w:proofErr w:type="gramEnd"/>
      <w:r>
        <w:t xml:space="preserve">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lastRenderedPageBreak/>
        <w:t>To add audio support to the resource management system</w:t>
      </w:r>
    </w:p>
    <w:p w14:paraId="495B8FB9" w14:textId="77777777" w:rsidR="005D12A6" w:rsidRDefault="005D12A6" w:rsidP="005D12A6">
      <w:pPr>
        <w:pStyle w:val="Bullet"/>
      </w:pPr>
      <w:r>
        <w:t>To provide an interface to play audio for games</w:t>
      </w:r>
    </w:p>
    <w:p w14:paraId="58A58940" w14:textId="77777777" w:rsidR="005D12A6" w:rsidRDefault="005D12A6" w:rsidP="005D12A6">
      <w:pPr>
        <w:pStyle w:val="Bullet"/>
      </w:pPr>
      <w:r>
        <w:t>To optimize and facilitate resource sharing with reference counts of individual resources</w:t>
      </w:r>
    </w:p>
    <w:p w14:paraId="618F2E85" w14:textId="77777777"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chapter4\4.6.audio_support\assets\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77777777" w:rsidR="005D12A6" w:rsidRDefault="005D12A6" w:rsidP="005D12A6">
      <w:pPr>
        <w:pStyle w:val="NoteTipCaution"/>
      </w:pPr>
      <w:r w:rsidRPr="001B27C7">
        <w:rPr>
          <w:rStyle w:val="Strong"/>
        </w:rPr>
        <w:t>Note</w:t>
      </w:r>
      <w:r w:rsidRPr="001B27C7">
        <w:tab/>
        <w:t xml:space="preserve">Interested readers can learn more about the Web Audio API from </w:t>
      </w:r>
      <w:r w:rsidRPr="00D63658">
        <w:rPr>
          <w:rStyle w:val="CodeInline"/>
        </w:rPr>
        <w:t>www.w3.org/TR/webaudio/</w:t>
      </w:r>
      <w:r w:rsidRPr="001B27C7">
        <w:t>.</w:t>
      </w:r>
    </w:p>
    <w:p w14:paraId="76EF5358" w14:textId="3110B22D"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the context creation will result in initial warning from Chrome (output to runtime browser console). The audio will only be </w:t>
      </w:r>
      <w:r w:rsidRPr="000901EA">
        <w:t>played</w:t>
      </w:r>
      <w:r>
        <w:t xml:space="preserve"> </w:t>
      </w:r>
      <w:r w:rsidRPr="000901EA">
        <w:t>after</w:t>
      </w:r>
      <w:r>
        <w:t xml:space="preserve"> user input (e.g., mouse click, or keyboard events).</w:t>
      </w:r>
    </w:p>
    <w:p w14:paraId="565D5167" w14:textId="77777777" w:rsidR="005D12A6" w:rsidRDefault="005D12A6" w:rsidP="0010691D">
      <w:pPr>
        <w:pStyle w:val="NumList"/>
        <w:numPr>
          <w:ilvl w:val="0"/>
          <w:numId w:val="32"/>
        </w:numPr>
      </w:pPr>
      <w:r w:rsidRPr="007436BE">
        <w:lastRenderedPageBreak/>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xml:space="preserve">. This file will implement the </w:t>
      </w:r>
      <w:r>
        <w:t>audio</w:t>
      </w:r>
      <w:r w:rsidRPr="007436BE">
        <w:t xml:space="preserve"> component</w:t>
      </w:r>
      <w:r>
        <w:t xml:space="preserve"> module</w:t>
      </w:r>
      <w:r w:rsidRPr="007436BE">
        <w:t>.</w:t>
      </w:r>
    </w:p>
    <w:p w14:paraId="5508AEC3" w14:textId="77777777" w:rsidR="005D12A6" w:rsidRDefault="005D12A6" w:rsidP="005D12A6">
      <w:pPr>
        <w:pStyle w:val="NumList"/>
      </w:pPr>
      <w:r>
        <w:t xml:space="preserve">Similar to the implementations of </w:t>
      </w:r>
      <w:r w:rsidRPr="00E30269">
        <w:rPr>
          <w:rStyle w:val="CodeInline"/>
        </w:rPr>
        <w:t>text</w:t>
      </w:r>
      <w:r>
        <w:t xml:space="preserve"> and </w:t>
      </w:r>
      <w:r w:rsidRPr="00E30269">
        <w:rPr>
          <w:rStyle w:val="CodeInline"/>
        </w:rPr>
        <w:t>xml</w:t>
      </w:r>
      <w:r>
        <w:t xml:space="preserve"> modules, import the core resource management functionality from </w:t>
      </w:r>
      <w:proofErr w:type="spellStart"/>
      <w:r w:rsidRPr="00E30269">
        <w:rPr>
          <w:rStyle w:val="CodeInline"/>
        </w:rPr>
        <w:t>resource_map</w:t>
      </w:r>
      <w:proofErr w:type="spellEnd"/>
      <w:r>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64C5F282" w14:textId="77777777" w:rsidR="005D12A6" w:rsidRDefault="005D12A6" w:rsidP="005D12A6">
      <w:pPr>
        <w:pStyle w:val="NumList"/>
      </w:pPr>
      <w:r>
        <w:t xml:space="preserve">Declare </w:t>
      </w:r>
      <w:r w:rsidRPr="00DC10EF">
        <w:t>variables to maintain references to the Web Audio context</w:t>
      </w:r>
      <w:r>
        <w:t xml:space="preserve">, </w:t>
      </w:r>
      <w:r w:rsidRPr="00DC10EF">
        <w:t>background music</w:t>
      </w:r>
      <w:r>
        <w:t>, and to control volumes</w:t>
      </w:r>
      <w:r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proofErr w:type="spellStart"/>
      <w:proofErr w:type="gramStart"/>
      <w:r w:rsidRPr="00E30269">
        <w:rPr>
          <w:rStyle w:val="CodeInline"/>
        </w:rPr>
        <w:t>init</w:t>
      </w:r>
      <w:proofErr w:type="spellEnd"/>
      <w:r w:rsidRPr="00E30269">
        <w:rPr>
          <w:rStyle w:val="CodeInline"/>
        </w:rPr>
        <w:t>(</w:t>
      </w:r>
      <w:proofErr w:type="gram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lastRenderedPageBreak/>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5232E561" w14:textId="77777777" w:rsidR="005D12A6" w:rsidRDefault="005D12A6" w:rsidP="005D12A6">
      <w:pPr>
        <w:pStyle w:val="NumList"/>
      </w:pPr>
      <w:r>
        <w:t xml:space="preserve">Define the decode and parsing functions, and call the </w:t>
      </w:r>
      <w:proofErr w:type="spellStart"/>
      <w:r w:rsidRPr="00E30269">
        <w:rPr>
          <w:rStyle w:val="CodeInline"/>
        </w:rPr>
        <w:t>resource_map</w:t>
      </w:r>
      <w:proofErr w:type="spellEnd"/>
      <w:r>
        <w:t xml:space="preserve"> </w:t>
      </w:r>
      <w:proofErr w:type="spellStart"/>
      <w:proofErr w:type="gramStart"/>
      <w:r w:rsidRPr="00E30269">
        <w:rPr>
          <w:rStyle w:val="CodeInline"/>
        </w:rPr>
        <w:t>loadDecodeParse</w:t>
      </w:r>
      <w:proofErr w:type="spellEnd"/>
      <w:r w:rsidRPr="00E30269">
        <w:rPr>
          <w:rStyle w:val="CodeInline"/>
        </w:rPr>
        <w:t>(</w:t>
      </w:r>
      <w:proofErr w:type="gramEnd"/>
      <w:r w:rsidRPr="00E30269">
        <w:rPr>
          <w:rStyle w:val="CodeInline"/>
        </w:rPr>
        <w:t>)</w:t>
      </w:r>
      <w:r>
        <w:t xml:space="preserve"> function to load an audio file.</w:t>
      </w:r>
    </w:p>
    <w:p w14:paraId="0596A5FD" w14:textId="77777777" w:rsidR="005D12A6" w:rsidRDefault="005D12A6" w:rsidP="005D12A6">
      <w:pPr>
        <w:pStyle w:val="Code"/>
      </w:pPr>
      <w:r>
        <w:t>function decodeResource(data) { return data.arrayBuffer(); }</w:t>
      </w:r>
    </w:p>
    <w:p w14:paraId="7F6A9606" w14:textId="77777777" w:rsidR="005D12A6" w:rsidRDefault="005D12A6" w:rsidP="005D12A6">
      <w:pPr>
        <w:pStyle w:val="Code"/>
      </w:pPr>
      <w:r>
        <w:t>function parseResource(data) { return mAudioContext.decodeAudioData(data); }</w:t>
      </w:r>
    </w:p>
    <w:p w14:paraId="370A7072" w14:textId="77777777" w:rsidR="005D12A6" w:rsidRDefault="005D12A6" w:rsidP="005D12A6">
      <w:pPr>
        <w:pStyle w:val="Code"/>
      </w:pPr>
      <w:r>
        <w:t>function load(path) {</w:t>
      </w:r>
    </w:p>
    <w:p w14:paraId="2688A074" w14:textId="77777777" w:rsidR="005D12A6" w:rsidRDefault="005D12A6" w:rsidP="005D12A6">
      <w:pPr>
        <w:pStyle w:val="Code"/>
      </w:pPr>
      <w:r>
        <w:t xml:space="preserve">    return map.loadDecodeParse(path, decodeResource, parseResource);</w:t>
      </w:r>
    </w:p>
    <w:p w14:paraId="62805037" w14:textId="77777777" w:rsidR="005D12A6" w:rsidRDefault="005D12A6" w:rsidP="005D12A6">
      <w:pPr>
        <w:pStyle w:val="Code"/>
      </w:pPr>
      <w:r>
        <w:t>}</w:t>
      </w:r>
    </w:p>
    <w:p w14:paraId="6F923228" w14:textId="77777777" w:rsidR="005D12A6" w:rsidRDefault="005D12A6" w:rsidP="005D12A6">
      <w:pPr>
        <w:pStyle w:val="NumList"/>
      </w:pPr>
      <w:r>
        <w:t xml:space="preserve">Define the </w:t>
      </w:r>
      <w:proofErr w:type="spellStart"/>
      <w:proofErr w:type="gramStart"/>
      <w:r w:rsidRPr="00E30269">
        <w:rPr>
          <w:rStyle w:val="CodeInline"/>
        </w:rPr>
        <w:t>playCue</w:t>
      </w:r>
      <w:proofErr w:type="spellEnd"/>
      <w:r w:rsidRPr="00E30269">
        <w:rPr>
          <w:rStyle w:val="CodeInline"/>
        </w:rPr>
        <w:t>(</w:t>
      </w:r>
      <w:proofErr w:type="gram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lastRenderedPageBreak/>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lastRenderedPageBreak/>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proofErr w:type="gramStart"/>
      <w:r w:rsidRPr="00E30269">
        <w:rPr>
          <w:rStyle w:val="CodeInline"/>
        </w:rPr>
        <w:t>cleanUp</w:t>
      </w:r>
      <w:proofErr w:type="spellEnd"/>
      <w:r w:rsidRPr="00E30269">
        <w:rPr>
          <w:rStyle w:val="CodeInline"/>
        </w:rPr>
        <w:t>(</w:t>
      </w:r>
      <w:proofErr w:type="gram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77777777" w:rsidR="005D12A6" w:rsidRDefault="005D12A6" w:rsidP="005D12A6">
      <w:pPr>
        <w:pStyle w:val="Code"/>
      </w:pPr>
      <w:r>
        <w:t xml:space="preserve">        has, load, unload,</w:t>
      </w:r>
    </w:p>
    <w:p w14:paraId="2BEB757C" w14:textId="77777777" w:rsidR="005D12A6" w:rsidRDefault="005D12A6" w:rsidP="005D12A6">
      <w:pPr>
        <w:pStyle w:val="Code"/>
      </w:pPr>
    </w:p>
    <w:p w14:paraId="0306D451" w14:textId="77777777" w:rsidR="005D12A6" w:rsidRDefault="005D12A6" w:rsidP="005D12A6">
      <w:pPr>
        <w:pStyle w:val="Code"/>
      </w:pPr>
      <w:r>
        <w:t xml:space="preserve">        playCue,  </w:t>
      </w:r>
    </w:p>
    <w:p w14:paraId="380BD8BB" w14:textId="77777777" w:rsidR="005D12A6" w:rsidRDefault="005D12A6" w:rsidP="005D12A6">
      <w:pPr>
        <w:pStyle w:val="Code"/>
      </w:pPr>
    </w:p>
    <w:p w14:paraId="39864558" w14:textId="77777777" w:rsidR="005D12A6" w:rsidRDefault="005D12A6" w:rsidP="005D12A6">
      <w:pPr>
        <w:pStyle w:val="Code"/>
      </w:pPr>
      <w:r>
        <w:t xml:space="preserve">        playBackground, stopBackground, isBackgroundPlaying,</w:t>
      </w:r>
    </w:p>
    <w:p w14:paraId="6F1F0F6B" w14:textId="77777777"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77777777" w:rsidR="005D12A6" w:rsidRDefault="005D12A6" w:rsidP="005D12A6">
      <w:pPr>
        <w:pStyle w:val="Code"/>
      </w:pPr>
      <w:r>
        <w:t xml:space="preserve">        setMasterVolume, incMasterVolume</w:t>
      </w:r>
    </w:p>
    <w:p w14:paraId="260D9A91" w14:textId="77777777" w:rsidR="005D12A6" w:rsidRDefault="005D12A6" w:rsidP="005D12A6">
      <w:pPr>
        <w:pStyle w:val="Code"/>
      </w:pPr>
      <w:r>
        <w:t xml:space="preserve">    }</w:t>
      </w:r>
    </w:p>
    <w:p w14:paraId="081A3F07" w14:textId="77777777" w:rsidR="005D12A6" w:rsidRPr="005D12A6" w:rsidRDefault="005D12A6" w:rsidP="0010691D">
      <w:pPr>
        <w:pStyle w:val="Heading3"/>
      </w:pPr>
      <w:r w:rsidRPr="005D12A6">
        <w:lastRenderedPageBreak/>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600E7DAC" w:rsidR="005D12A6" w:rsidRDefault="005D12A6" w:rsidP="005D12A6">
      <w:pPr>
        <w:pStyle w:val="Code"/>
      </w:pPr>
      <w:r>
        <w:t>// … identical to previous code</w:t>
      </w:r>
      <w:ins w:id="51" w:author="Jeb Pavleas" w:date="2021-08-30T07:56:00Z">
        <w:r w:rsidR="001A2935">
          <w:t xml:space="preserve"> …</w:t>
        </w:r>
      </w:ins>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8FBFAE4" w:rsidR="005D12A6" w:rsidRDefault="005D12A6" w:rsidP="005D12A6">
      <w:pPr>
        <w:pStyle w:val="Code"/>
      </w:pPr>
      <w:r>
        <w:t>// … identical to previous code</w:t>
      </w:r>
      <w:ins w:id="52" w:author="Jeb Pavleas" w:date="2021-08-30T07:56:00Z">
        <w:r w:rsidR="001A2935">
          <w:t xml:space="preserve"> …</w:t>
        </w:r>
      </w:ins>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4E397B34" w:rsidR="005D12A6" w:rsidRDefault="005D12A6" w:rsidP="005D12A6">
      <w:pPr>
        <w:pStyle w:val="Code"/>
      </w:pPr>
      <w:r>
        <w:t>// … identical to previous code</w:t>
      </w:r>
      <w:ins w:id="53" w:author="Jeb Pavleas" w:date="2021-08-30T07:56:00Z">
        <w:r w:rsidR="001A2935">
          <w:t xml:space="preserve"> …</w:t>
        </w:r>
      </w:ins>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50A06420" w:rsidR="005D12A6" w:rsidRDefault="005D12A6" w:rsidP="005D12A6">
      <w:pPr>
        <w:pStyle w:val="Code"/>
      </w:pPr>
      <w:r>
        <w:t xml:space="preserve">    // … identical to previous code</w:t>
      </w:r>
      <w:ins w:id="54" w:author="Jeb Pavleas" w:date="2021-08-30T07:56:00Z">
        <w:r w:rsidR="001A2935">
          <w:t xml:space="preserve"> …</w:t>
        </w:r>
      </w:ins>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lastRenderedPageBreak/>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4F14852D" w:rsidR="00487FF2" w:rsidRPr="007658FE" w:rsidRDefault="00487FF2" w:rsidP="00487FF2">
      <w:pPr>
        <w:pStyle w:val="Code"/>
        <w:ind w:firstLine="390"/>
        <w:rPr>
          <w:rStyle w:val="CodeBold"/>
        </w:rPr>
      </w:pPr>
      <w:r>
        <w:t>// … identical to previous code</w:t>
      </w:r>
      <w:ins w:id="55" w:author="Jeb Pavleas" w:date="2021-08-30T07:53:00Z">
        <w:r w:rsidR="001A2935">
          <w:t xml:space="preserve"> …</w:t>
        </w:r>
      </w:ins>
    </w:p>
    <w:p w14:paraId="03CAE992" w14:textId="77777777" w:rsidR="00487FF2" w:rsidRDefault="00487FF2" w:rsidP="00487FF2">
      <w:pPr>
        <w:pStyle w:val="Code"/>
      </w:pPr>
      <w:r>
        <w:t>}</w:t>
      </w:r>
    </w:p>
    <w:p w14:paraId="1A6F4B20" w14:textId="33173F6B" w:rsidR="00487FF2" w:rsidRDefault="00487FF2" w:rsidP="00487FF2">
      <w:pPr>
        <w:pStyle w:val="NumList"/>
      </w:pPr>
      <w:r w:rsidRPr="007658FE">
        <w:t xml:space="preserve">Request the loading of audio clips in the </w:t>
      </w:r>
      <w:proofErr w:type="gramStart"/>
      <w:r w:rsidRPr="007658FE">
        <w:rPr>
          <w:rStyle w:val="CodeInline"/>
        </w:rPr>
        <w:t>load(</w:t>
      </w:r>
      <w:proofErr w:type="gramEnd"/>
      <w:r w:rsidRPr="007658FE">
        <w:rPr>
          <w:rStyle w:val="CodeInline"/>
        </w:rPr>
        <w:t>)</w:t>
      </w:r>
      <w:r w:rsidRPr="007658FE">
        <w:t xml:space="preserve"> function</w:t>
      </w:r>
      <w:r>
        <w:t xml:space="preserve">, and make sure to define the corresponding </w:t>
      </w:r>
      <w:r w:rsidRPr="00E30269">
        <w:rPr>
          <w:rStyle w:val="CodeInline"/>
        </w:rPr>
        <w:t>unload()</w:t>
      </w:r>
      <w:r>
        <w:t xml:space="preserve"> function. Notice 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proofErr w:type="gramStart"/>
      <w:r w:rsidRPr="0025275F">
        <w:rPr>
          <w:rStyle w:val="CodeInline"/>
        </w:rPr>
        <w:t>init</w:t>
      </w:r>
      <w:proofErr w:type="spellEnd"/>
      <w:r w:rsidRPr="0025275F">
        <w:rPr>
          <w:rStyle w:val="CodeInline"/>
        </w:rPr>
        <w:t>(</w:t>
      </w:r>
      <w:proofErr w:type="gram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77777777" w:rsidR="00487FF2" w:rsidRDefault="00487FF2" w:rsidP="00487FF2">
      <w:pPr>
        <w:pStyle w:val="Code"/>
      </w:pPr>
      <w:r>
        <w:t xml:space="preserve">    </w:t>
      </w:r>
      <w:r w:rsidRPr="0025275F">
        <w:t>// …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308DBCD3" w:rsidR="00487FF2" w:rsidRPr="0025275F" w:rsidRDefault="00487FF2" w:rsidP="00487FF2">
      <w:pPr>
        <w:pStyle w:val="NumList"/>
      </w:pPr>
      <w:r w:rsidRPr="0025275F">
        <w:lastRenderedPageBreak/>
        <w:t xml:space="preserve">In the </w:t>
      </w:r>
      <w:proofErr w:type="gramStart"/>
      <w:r w:rsidRPr="0025275F">
        <w:rPr>
          <w:rStyle w:val="CodeInline"/>
        </w:rPr>
        <w:t>update(</w:t>
      </w:r>
      <w:proofErr w:type="gramEnd"/>
      <w:r w:rsidRPr="0025275F">
        <w:rPr>
          <w:rStyle w:val="CodeInline"/>
        </w:rPr>
        <w:t>)</w:t>
      </w:r>
      <w:r w:rsidRPr="0025275F">
        <w:t xml:space="preserve"> function, cue the players when the right </w:t>
      </w:r>
      <w:r>
        <w:t>and left</w:t>
      </w:r>
      <w:r w:rsidR="007B1486">
        <w:t>-</w:t>
      </w:r>
      <w:r w:rsidRPr="0025275F">
        <w:t>arrow keys are pressed</w:t>
      </w:r>
      <w:r>
        <w:t>, and increases and decreases the background music.</w:t>
      </w:r>
    </w:p>
    <w:p w14:paraId="692D1F76" w14:textId="77777777" w:rsidR="00487FF2" w:rsidRDefault="00487FF2" w:rsidP="00487FF2">
      <w:pPr>
        <w:pStyle w:val="Code"/>
      </w:pPr>
      <w:r>
        <w:t>update() {</w:t>
      </w:r>
    </w:p>
    <w:p w14:paraId="031CD2FA" w14:textId="77777777" w:rsidR="00487FF2" w:rsidRDefault="00487FF2" w:rsidP="00487FF2">
      <w:pPr>
        <w:pStyle w:val="Code"/>
      </w:pPr>
      <w:r>
        <w:t xml:space="preserve">    </w:t>
      </w:r>
      <w:r w:rsidRPr="0025275F">
        <w:t>// …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77777777" w:rsidR="00487FF2" w:rsidRDefault="00487FF2" w:rsidP="00487FF2">
      <w:pPr>
        <w:pStyle w:val="Code"/>
      </w:pPr>
      <w:r>
        <w:t xml:space="preserve">    </w:t>
      </w:r>
      <w:r w:rsidRPr="0025275F">
        <w:t>// …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77777777" w:rsidR="00487FF2" w:rsidRDefault="00487FF2" w:rsidP="00487FF2">
      <w:pPr>
        <w:pStyle w:val="Code"/>
      </w:pPr>
      <w:r>
        <w:t xml:space="preserve">    </w:t>
      </w:r>
      <w:r w:rsidRPr="0025275F">
        <w:t>// …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proofErr w:type="gramStart"/>
      <w:r w:rsidRPr="00E30269">
        <w:rPr>
          <w:rStyle w:val="CodeInline"/>
        </w:rPr>
        <w:t>load(</w:t>
      </w:r>
      <w:proofErr w:type="gramEnd"/>
      <w:r w:rsidRPr="00E30269">
        <w:rPr>
          <w:rStyle w:val="CodeInline"/>
        </w:rPr>
        <w:t>)</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lastRenderedPageBreak/>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proofErr w:type="gramStart"/>
      <w:r w:rsidRPr="0025275F">
        <w:rPr>
          <w:rStyle w:val="CodeInline"/>
        </w:rPr>
        <w:t>init</w:t>
      </w:r>
      <w:proofErr w:type="spellEnd"/>
      <w:r w:rsidRPr="0025275F">
        <w:rPr>
          <w:rStyle w:val="CodeInline"/>
        </w:rPr>
        <w:t>(</w:t>
      </w:r>
      <w:proofErr w:type="gram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7777777" w:rsidR="00487FF2" w:rsidRDefault="00487FF2" w:rsidP="00487FF2">
      <w:pPr>
        <w:pStyle w:val="Code"/>
      </w:pPr>
      <w:r>
        <w:t xml:space="preserve">    </w:t>
      </w:r>
      <w:r w:rsidRPr="0025275F">
        <w:t>// …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68999560" w:rsidR="00487FF2" w:rsidRDefault="00487FF2" w:rsidP="00487FF2">
      <w:pPr>
        <w:pStyle w:val="Code"/>
      </w:pPr>
      <w:r>
        <w:t xml:space="preserve">    </w:t>
      </w:r>
      <w:r w:rsidRPr="0025275F">
        <w:t>// … identical to previous code</w:t>
      </w:r>
      <w:ins w:id="56" w:author="Jeb Pavleas" w:date="2021-08-30T07:56:00Z">
        <w:r w:rsidR="001A2935">
          <w:t xml:space="preserve"> …</w:t>
        </w:r>
      </w:ins>
    </w:p>
    <w:p w14:paraId="3727F879" w14:textId="77777777" w:rsidR="00487FF2" w:rsidRDefault="00487FF2" w:rsidP="00487FF2">
      <w:pPr>
        <w:pStyle w:val="Code"/>
      </w:pPr>
    </w:p>
    <w:p w14:paraId="13741406" w14:textId="77777777" w:rsidR="00487FF2" w:rsidRDefault="00487FF2" w:rsidP="00487FF2">
      <w:pPr>
        <w:pStyle w:val="Code"/>
      </w:pPr>
      <w:r>
        <w:t xml:space="preserve">    /// Move right and swap ovre</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lastRenderedPageBreak/>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3014E2D8" w:rsidR="00487FF2" w:rsidRDefault="00487FF2" w:rsidP="00487FF2">
      <w:pPr>
        <w:pStyle w:val="Code"/>
      </w:pPr>
      <w:r>
        <w:t xml:space="preserve">    </w:t>
      </w:r>
      <w:r w:rsidRPr="0025275F">
        <w:t>// … identical to previous code</w:t>
      </w:r>
      <w:ins w:id="57" w:author="Jeb Pavleas" w:date="2021-08-30T07:56:00Z">
        <w:r w:rsidR="001A2935">
          <w:t xml:space="preserve"> …</w:t>
        </w:r>
      </w:ins>
    </w:p>
    <w:p w14:paraId="6BDEB0F8" w14:textId="77777777" w:rsidR="00487FF2" w:rsidRPr="0025275F" w:rsidRDefault="00487FF2" w:rsidP="00487FF2">
      <w:pPr>
        <w:pStyle w:val="Code"/>
      </w:pPr>
      <w:r>
        <w:t>}</w:t>
      </w:r>
    </w:p>
    <w:p w14:paraId="593810C7" w14:textId="77777777"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 sounding cues, or you can simply replace the </w:t>
      </w:r>
      <w:proofErr w:type="spellStart"/>
      <w:proofErr w:type="gramStart"/>
      <w:r w:rsidRPr="000901EA">
        <w:rPr>
          <w:rStyle w:val="CodeInline"/>
        </w:rPr>
        <w:t>isKeyPressed</w:t>
      </w:r>
      <w:proofErr w:type="spellEnd"/>
      <w:r w:rsidRPr="000901EA">
        <w:rPr>
          <w:rStyle w:val="CodeInline"/>
        </w:rPr>
        <w:t>(</w:t>
      </w:r>
      <w:proofErr w:type="gram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1FA03FE7" w14:textId="77777777" w:rsidR="00487FF2" w:rsidRPr="00663E7F" w:rsidRDefault="00487FF2" w:rsidP="00487FF2">
      <w:pPr>
        <w:pStyle w:val="Heading2"/>
        <w:rPr>
          <w:lang w:eastAsia="zh-CN"/>
        </w:rPr>
      </w:pPr>
      <w:r w:rsidRPr="00663E7F">
        <w:rPr>
          <w:lang w:eastAsia="zh-CN"/>
        </w:rPr>
        <w:t>Game Design Considerations</w:t>
      </w:r>
    </w:p>
    <w:p w14:paraId="61C05091" w14:textId="77777777" w:rsidR="00487FF2" w:rsidRPr="00663E7F" w:rsidRDefault="00487FF2" w:rsidP="00487FF2">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29DFA7BD" w14:textId="77777777" w:rsidR="00487FF2" w:rsidRPr="00663E7F" w:rsidRDefault="00487FF2" w:rsidP="00487FF2">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w:t>
      </w:r>
      <w:r w:rsidRPr="00663E7F">
        <w:rPr>
          <w:lang w:eastAsia="zh-CN"/>
        </w:rPr>
        <w:lastRenderedPageBreak/>
        <w:t>presence for players. You’ll add more game design elements to these exercises as you continue through subsequent chapters.</w:t>
      </w:r>
    </w:p>
    <w:p w14:paraId="0432C811" w14:textId="026D47BA" w:rsidR="00487FF2" w:rsidRPr="00663E7F" w:rsidRDefault="00487FF2" w:rsidP="00487FF2">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p>
    <w:p w14:paraId="2B31F5D1" w14:textId="77777777" w:rsidR="00487FF2" w:rsidRPr="00663E7F" w:rsidRDefault="00487FF2" w:rsidP="00487FF2">
      <w:pPr>
        <w:pStyle w:val="BodyTextCont"/>
        <w:rPr>
          <w:lang w:eastAsia="zh-CN"/>
        </w:rPr>
      </w:pPr>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xml:space="preserve">, and as you continue through the </w:t>
      </w:r>
      <w:proofErr w:type="gramStart"/>
      <w:r w:rsidRPr="00663E7F">
        <w:rPr>
          <w:lang w:eastAsia="zh-CN"/>
        </w:rPr>
        <w:t>chapters</w:t>
      </w:r>
      <w:proofErr w:type="gramEnd"/>
      <w:r w:rsidRPr="00663E7F">
        <w:rPr>
          <w:lang w:eastAsia="zh-CN"/>
        </w:rPr>
        <w:t xml:space="preserve"> you’ll explore how audio contributes to game design in more detail.</w:t>
      </w:r>
    </w:p>
    <w:p w14:paraId="36B00AE6" w14:textId="77777777" w:rsidR="00487FF2" w:rsidRDefault="00487FF2" w:rsidP="00487FF2">
      <w:pPr>
        <w:pStyle w:val="Heading1"/>
      </w:pPr>
      <w:r>
        <w:t>Summary</w:t>
      </w:r>
    </w:p>
    <w:p w14:paraId="1A9EE755" w14:textId="77777777"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 and has everything needed in order to create basic games.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1DE8B0A8" w:rsidR="006A4676" w:rsidRPr="006A4676" w:rsidRDefault="00487FF2" w:rsidP="00851660">
      <w:pPr>
        <w:pStyle w:val="BodyTextCont"/>
      </w:pPr>
      <w:r>
        <w:t>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sectPr w:rsidR="006A4676" w:rsidRPr="006A4676" w:rsidSect="00B9323D">
      <w:headerReference w:type="even" r:id="rId17"/>
      <w:headerReference w:type="default" r:id="rId18"/>
      <w:footerReference w:type="even" r:id="rId19"/>
      <w:footerReference w:type="default" r:id="rId20"/>
      <w:headerReference w:type="first" r:id="rId21"/>
      <w:footerReference w:type="first" r:id="rId22"/>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rma, Yogendra" w:date="2021-08-24T00:32:00Z" w:initials="SY">
    <w:p w14:paraId="7F2CE097" w14:textId="1AE7158A" w:rsidR="00292E87" w:rsidRDefault="00292E87">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30" w:author="Jeb Pavleas" w:date="2021-08-29T06:25:00Z" w:initials="JP">
    <w:p w14:paraId="02F27DBA" w14:textId="77777777" w:rsidR="0040781A" w:rsidRDefault="0040781A">
      <w:pPr>
        <w:pStyle w:val="CommentText"/>
      </w:pPr>
      <w:r>
        <w:rPr>
          <w:rStyle w:val="CommentReference"/>
        </w:rPr>
        <w:annotationRef/>
      </w:r>
      <w:r>
        <w:t>Hey Kelvin</w:t>
      </w:r>
    </w:p>
    <w:p w14:paraId="17625483" w14:textId="77777777" w:rsidR="0040781A" w:rsidRDefault="0040781A">
      <w:pPr>
        <w:pStyle w:val="CommentText"/>
      </w:pPr>
    </w:p>
    <w:p w14:paraId="57AFE7CA" w14:textId="7E32CE3A" w:rsidR="0040781A" w:rsidRDefault="0040781A">
      <w:pPr>
        <w:pStyle w:val="CommentText"/>
      </w:pPr>
      <w:r>
        <w:t>Should this be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2CE097" w15:done="0"/>
  <w15:commentEx w15:paraId="57AFE7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5A6DC" w16cex:dateUtc="2021-08-29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2CE097" w16cid:durableId="24CEBC83"/>
  <w16cid:commentId w16cid:paraId="57AFE7CA" w16cid:durableId="24D5A6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51593" w14:textId="77777777" w:rsidR="006A2C8A" w:rsidRDefault="006A2C8A" w:rsidP="000C758C">
      <w:pPr>
        <w:spacing w:after="0" w:line="240" w:lineRule="auto"/>
      </w:pPr>
      <w:r>
        <w:separator/>
      </w:r>
    </w:p>
  </w:endnote>
  <w:endnote w:type="continuationSeparator" w:id="0">
    <w:p w14:paraId="4A1784DE" w14:textId="77777777" w:rsidR="006A2C8A" w:rsidRDefault="006A2C8A"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AF6A" w14:textId="77777777" w:rsidR="001721CF" w:rsidRPr="00222F70" w:rsidRDefault="001721CF">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FA0A" w14:textId="5F21AE6F" w:rsidR="001721CF" w:rsidRPr="00222F70" w:rsidRDefault="001721CF"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43A00">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1721CF" w:rsidRDefault="001721CF"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43A00">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481F5" w14:textId="77777777" w:rsidR="006A2C8A" w:rsidRDefault="006A2C8A" w:rsidP="000C758C">
      <w:pPr>
        <w:spacing w:after="0" w:line="240" w:lineRule="auto"/>
      </w:pPr>
      <w:r>
        <w:separator/>
      </w:r>
    </w:p>
  </w:footnote>
  <w:footnote w:type="continuationSeparator" w:id="0">
    <w:p w14:paraId="50765315" w14:textId="77777777" w:rsidR="006A2C8A" w:rsidRDefault="006A2C8A"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8ECE" w14:textId="77777777" w:rsidR="001721CF" w:rsidRPr="003C7D0E" w:rsidRDefault="001721CF"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492F8" w14:textId="7B9EFBDE" w:rsidR="001721CF" w:rsidRPr="002A45BE" w:rsidRDefault="001721CF"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1FAD" w14:textId="064176D1" w:rsidR="001721CF" w:rsidRDefault="001721CF"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ED59E2"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4</w:t>
    </w:r>
    <w:proofErr w:type="gramEnd"/>
  </w:p>
  <w:p w14:paraId="4314FCCD" w14:textId="77777777" w:rsidR="001721CF" w:rsidRPr="00B44665" w:rsidRDefault="001721CF" w:rsidP="00B9323D">
    <w:pPr>
      <w:rPr>
        <w:rFonts w:ascii="Wingdings" w:hAnsi="Wingdings" w:hint="eastAsia"/>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4BBE36D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51FFF"/>
    <w:rsid w:val="00062E30"/>
    <w:rsid w:val="00063080"/>
    <w:rsid w:val="00066060"/>
    <w:rsid w:val="0007378F"/>
    <w:rsid w:val="00077D22"/>
    <w:rsid w:val="000830F4"/>
    <w:rsid w:val="00095BF1"/>
    <w:rsid w:val="000C0041"/>
    <w:rsid w:val="000C6ADF"/>
    <w:rsid w:val="000C758C"/>
    <w:rsid w:val="000D1A4B"/>
    <w:rsid w:val="000E4065"/>
    <w:rsid w:val="00104EC4"/>
    <w:rsid w:val="0010691D"/>
    <w:rsid w:val="00111EFA"/>
    <w:rsid w:val="00112349"/>
    <w:rsid w:val="00112625"/>
    <w:rsid w:val="00121257"/>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2935"/>
    <w:rsid w:val="001A7A0C"/>
    <w:rsid w:val="001B52D4"/>
    <w:rsid w:val="001C2344"/>
    <w:rsid w:val="001C6ACF"/>
    <w:rsid w:val="001E1A35"/>
    <w:rsid w:val="002005FC"/>
    <w:rsid w:val="00211172"/>
    <w:rsid w:val="00215545"/>
    <w:rsid w:val="00227B3C"/>
    <w:rsid w:val="00234A93"/>
    <w:rsid w:val="00244BC7"/>
    <w:rsid w:val="00245F3F"/>
    <w:rsid w:val="0024759B"/>
    <w:rsid w:val="00253D95"/>
    <w:rsid w:val="00267D15"/>
    <w:rsid w:val="00270B07"/>
    <w:rsid w:val="002711B4"/>
    <w:rsid w:val="00271933"/>
    <w:rsid w:val="00273EAA"/>
    <w:rsid w:val="00291664"/>
    <w:rsid w:val="00292E87"/>
    <w:rsid w:val="002B4FBD"/>
    <w:rsid w:val="002B58A1"/>
    <w:rsid w:val="002C006F"/>
    <w:rsid w:val="002C1F7C"/>
    <w:rsid w:val="002C2CAB"/>
    <w:rsid w:val="002E076D"/>
    <w:rsid w:val="002E1BDD"/>
    <w:rsid w:val="002F599E"/>
    <w:rsid w:val="00302E67"/>
    <w:rsid w:val="00304F36"/>
    <w:rsid w:val="003151A1"/>
    <w:rsid w:val="00334A41"/>
    <w:rsid w:val="00337FC8"/>
    <w:rsid w:val="00351D00"/>
    <w:rsid w:val="00357D5A"/>
    <w:rsid w:val="00365D05"/>
    <w:rsid w:val="003679BD"/>
    <w:rsid w:val="00371547"/>
    <w:rsid w:val="00373626"/>
    <w:rsid w:val="00375712"/>
    <w:rsid w:val="003866FD"/>
    <w:rsid w:val="003A3B2D"/>
    <w:rsid w:val="003A5B87"/>
    <w:rsid w:val="003C0432"/>
    <w:rsid w:val="003C3528"/>
    <w:rsid w:val="003C3D5D"/>
    <w:rsid w:val="003C47A8"/>
    <w:rsid w:val="003D515C"/>
    <w:rsid w:val="003E0AB1"/>
    <w:rsid w:val="003F2ADF"/>
    <w:rsid w:val="003F7837"/>
    <w:rsid w:val="004046D2"/>
    <w:rsid w:val="0040781A"/>
    <w:rsid w:val="004107D9"/>
    <w:rsid w:val="004204B4"/>
    <w:rsid w:val="004231C2"/>
    <w:rsid w:val="0042523B"/>
    <w:rsid w:val="004329B4"/>
    <w:rsid w:val="004447E9"/>
    <w:rsid w:val="00444DAA"/>
    <w:rsid w:val="00456CE9"/>
    <w:rsid w:val="004617F9"/>
    <w:rsid w:val="00462CCE"/>
    <w:rsid w:val="004667A9"/>
    <w:rsid w:val="00467232"/>
    <w:rsid w:val="00487FF2"/>
    <w:rsid w:val="004A612A"/>
    <w:rsid w:val="004A68C8"/>
    <w:rsid w:val="004B17C4"/>
    <w:rsid w:val="004B444D"/>
    <w:rsid w:val="004B5710"/>
    <w:rsid w:val="004C3E4E"/>
    <w:rsid w:val="004C46A6"/>
    <w:rsid w:val="004E4AB4"/>
    <w:rsid w:val="005320CD"/>
    <w:rsid w:val="00533223"/>
    <w:rsid w:val="0055466F"/>
    <w:rsid w:val="00560D34"/>
    <w:rsid w:val="00561558"/>
    <w:rsid w:val="005616A4"/>
    <w:rsid w:val="005743AB"/>
    <w:rsid w:val="00592D9B"/>
    <w:rsid w:val="005A62D7"/>
    <w:rsid w:val="005C1C1E"/>
    <w:rsid w:val="005D0417"/>
    <w:rsid w:val="005D0D3D"/>
    <w:rsid w:val="005D12A6"/>
    <w:rsid w:val="005D426E"/>
    <w:rsid w:val="005E19DF"/>
    <w:rsid w:val="005E4C5D"/>
    <w:rsid w:val="006042CD"/>
    <w:rsid w:val="00605130"/>
    <w:rsid w:val="00606268"/>
    <w:rsid w:val="00614686"/>
    <w:rsid w:val="00614CBE"/>
    <w:rsid w:val="00621024"/>
    <w:rsid w:val="006258BB"/>
    <w:rsid w:val="00643A00"/>
    <w:rsid w:val="006529A2"/>
    <w:rsid w:val="0066083C"/>
    <w:rsid w:val="006869C7"/>
    <w:rsid w:val="00690DF5"/>
    <w:rsid w:val="006A0F2B"/>
    <w:rsid w:val="006A2C8A"/>
    <w:rsid w:val="006A4676"/>
    <w:rsid w:val="006B1942"/>
    <w:rsid w:val="006C25FC"/>
    <w:rsid w:val="006C73AE"/>
    <w:rsid w:val="006D172A"/>
    <w:rsid w:val="006D7CE6"/>
    <w:rsid w:val="00705B32"/>
    <w:rsid w:val="007109E7"/>
    <w:rsid w:val="007122F7"/>
    <w:rsid w:val="007254A9"/>
    <w:rsid w:val="00740ECD"/>
    <w:rsid w:val="00746E60"/>
    <w:rsid w:val="0076062D"/>
    <w:rsid w:val="00765DEC"/>
    <w:rsid w:val="00777EB1"/>
    <w:rsid w:val="007826B9"/>
    <w:rsid w:val="00782A6A"/>
    <w:rsid w:val="007A439C"/>
    <w:rsid w:val="007B1486"/>
    <w:rsid w:val="007B7B4C"/>
    <w:rsid w:val="007D7AB8"/>
    <w:rsid w:val="007E64E3"/>
    <w:rsid w:val="007F3D20"/>
    <w:rsid w:val="007F4787"/>
    <w:rsid w:val="0082587C"/>
    <w:rsid w:val="00826AE3"/>
    <w:rsid w:val="008469F9"/>
    <w:rsid w:val="00851660"/>
    <w:rsid w:val="00861F88"/>
    <w:rsid w:val="00867580"/>
    <w:rsid w:val="00870193"/>
    <w:rsid w:val="0088365C"/>
    <w:rsid w:val="008863EF"/>
    <w:rsid w:val="008904F8"/>
    <w:rsid w:val="00894BDE"/>
    <w:rsid w:val="008A3C1B"/>
    <w:rsid w:val="008A3F7E"/>
    <w:rsid w:val="008C05A5"/>
    <w:rsid w:val="008C06D2"/>
    <w:rsid w:val="008C45C1"/>
    <w:rsid w:val="008D73C8"/>
    <w:rsid w:val="008E0027"/>
    <w:rsid w:val="008E0DEF"/>
    <w:rsid w:val="008E401F"/>
    <w:rsid w:val="008E45AF"/>
    <w:rsid w:val="008E7FCF"/>
    <w:rsid w:val="008F2599"/>
    <w:rsid w:val="008F48E6"/>
    <w:rsid w:val="00910551"/>
    <w:rsid w:val="00911DBB"/>
    <w:rsid w:val="009139C2"/>
    <w:rsid w:val="00920D12"/>
    <w:rsid w:val="00923909"/>
    <w:rsid w:val="00924A6F"/>
    <w:rsid w:val="00933B1F"/>
    <w:rsid w:val="00981BC0"/>
    <w:rsid w:val="0098354D"/>
    <w:rsid w:val="009C1A4E"/>
    <w:rsid w:val="009D6400"/>
    <w:rsid w:val="009E51CF"/>
    <w:rsid w:val="00A1090C"/>
    <w:rsid w:val="00A2106B"/>
    <w:rsid w:val="00A221B9"/>
    <w:rsid w:val="00A30533"/>
    <w:rsid w:val="00A32738"/>
    <w:rsid w:val="00A34BE2"/>
    <w:rsid w:val="00A5189F"/>
    <w:rsid w:val="00A53252"/>
    <w:rsid w:val="00A62E20"/>
    <w:rsid w:val="00A6316D"/>
    <w:rsid w:val="00A7560E"/>
    <w:rsid w:val="00A83C4F"/>
    <w:rsid w:val="00A878D1"/>
    <w:rsid w:val="00A93667"/>
    <w:rsid w:val="00A97273"/>
    <w:rsid w:val="00AA4F58"/>
    <w:rsid w:val="00AB7062"/>
    <w:rsid w:val="00AC184A"/>
    <w:rsid w:val="00AD0E06"/>
    <w:rsid w:val="00AE31F9"/>
    <w:rsid w:val="00AE634A"/>
    <w:rsid w:val="00AF193F"/>
    <w:rsid w:val="00AF4722"/>
    <w:rsid w:val="00AF540A"/>
    <w:rsid w:val="00B21E1E"/>
    <w:rsid w:val="00B43676"/>
    <w:rsid w:val="00B46231"/>
    <w:rsid w:val="00B704BD"/>
    <w:rsid w:val="00B73A09"/>
    <w:rsid w:val="00B829BC"/>
    <w:rsid w:val="00B85A86"/>
    <w:rsid w:val="00B91E34"/>
    <w:rsid w:val="00B92D9D"/>
    <w:rsid w:val="00B9323D"/>
    <w:rsid w:val="00B95C97"/>
    <w:rsid w:val="00B96DCA"/>
    <w:rsid w:val="00BA0F28"/>
    <w:rsid w:val="00BA3298"/>
    <w:rsid w:val="00BC25D9"/>
    <w:rsid w:val="00BD1CD7"/>
    <w:rsid w:val="00BD6A3A"/>
    <w:rsid w:val="00BE366C"/>
    <w:rsid w:val="00BF3C4D"/>
    <w:rsid w:val="00BF439F"/>
    <w:rsid w:val="00BF4431"/>
    <w:rsid w:val="00BF5CB9"/>
    <w:rsid w:val="00C12A48"/>
    <w:rsid w:val="00C31AF9"/>
    <w:rsid w:val="00C31E50"/>
    <w:rsid w:val="00C32C50"/>
    <w:rsid w:val="00C53B23"/>
    <w:rsid w:val="00C63749"/>
    <w:rsid w:val="00C64B51"/>
    <w:rsid w:val="00C7187F"/>
    <w:rsid w:val="00C846A4"/>
    <w:rsid w:val="00C90175"/>
    <w:rsid w:val="00CD350D"/>
    <w:rsid w:val="00CD4FF6"/>
    <w:rsid w:val="00D04E31"/>
    <w:rsid w:val="00D06EC7"/>
    <w:rsid w:val="00D41A64"/>
    <w:rsid w:val="00D50947"/>
    <w:rsid w:val="00D526D9"/>
    <w:rsid w:val="00D54D65"/>
    <w:rsid w:val="00D66A00"/>
    <w:rsid w:val="00D71D7D"/>
    <w:rsid w:val="00D811A9"/>
    <w:rsid w:val="00D8445E"/>
    <w:rsid w:val="00D86541"/>
    <w:rsid w:val="00DA0F0B"/>
    <w:rsid w:val="00DA78C6"/>
    <w:rsid w:val="00DB3A4E"/>
    <w:rsid w:val="00DC1896"/>
    <w:rsid w:val="00DE0AB7"/>
    <w:rsid w:val="00DF6D7E"/>
    <w:rsid w:val="00E06F76"/>
    <w:rsid w:val="00E42785"/>
    <w:rsid w:val="00E46F5F"/>
    <w:rsid w:val="00E525B7"/>
    <w:rsid w:val="00E6036F"/>
    <w:rsid w:val="00E71DA3"/>
    <w:rsid w:val="00E80754"/>
    <w:rsid w:val="00E9489A"/>
    <w:rsid w:val="00EA496D"/>
    <w:rsid w:val="00EA6194"/>
    <w:rsid w:val="00EB2727"/>
    <w:rsid w:val="00F000A0"/>
    <w:rsid w:val="00F216AC"/>
    <w:rsid w:val="00F2631A"/>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F3269-9E20-47BD-BBF5-AEFC8FE4B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4</TotalTime>
  <Pages>62</Pages>
  <Words>14950</Words>
  <Characters>85221</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9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Jeb Pavleas</cp:lastModifiedBy>
  <cp:revision>3</cp:revision>
  <dcterms:created xsi:type="dcterms:W3CDTF">2021-08-28T14:36:00Z</dcterms:created>
  <dcterms:modified xsi:type="dcterms:W3CDTF">2021-08-30T14:57:00Z</dcterms:modified>
</cp:coreProperties>
</file>